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0CC37D" w14:textId="263BD3B8" w:rsidR="00A26297" w:rsidRDefault="00735F17" w:rsidP="00735F17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735F17">
        <w:rPr>
          <w:rFonts w:ascii="Times New Roman" w:hAnsi="Times New Roman" w:cs="Times New Roman"/>
          <w:b/>
          <w:bCs/>
          <w:sz w:val="28"/>
          <w:szCs w:val="28"/>
          <w:lang w:val="en-US"/>
        </w:rPr>
        <w:t>4.0 System Analysis and Design – Data Based</w:t>
      </w:r>
    </w:p>
    <w:p w14:paraId="6035F449" w14:textId="626ED89F" w:rsidR="00735F17" w:rsidRDefault="00735F17" w:rsidP="00735F1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4.1 Data Modeling</w:t>
      </w:r>
    </w:p>
    <w:p w14:paraId="517928D2" w14:textId="1F302264" w:rsidR="00735F17" w:rsidRDefault="00735F17" w:rsidP="00735F1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  <w:t>4.1.1 Data Dictionary</w:t>
      </w:r>
    </w:p>
    <w:p w14:paraId="14A41EF0" w14:textId="6C8D9735" w:rsidR="00735F17" w:rsidRPr="00BA0156" w:rsidRDefault="00735F17" w:rsidP="00BA015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A0156">
        <w:rPr>
          <w:rFonts w:ascii="Times New Roman" w:hAnsi="Times New Roman" w:cs="Times New Roman"/>
          <w:b/>
          <w:bCs/>
          <w:sz w:val="24"/>
          <w:szCs w:val="24"/>
          <w:lang w:val="en-US"/>
        </w:rPr>
        <w:t>User Detail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14"/>
        <w:gridCol w:w="1814"/>
        <w:gridCol w:w="1814"/>
        <w:gridCol w:w="1814"/>
      </w:tblGrid>
      <w:tr w:rsidR="00735F17" w14:paraId="33D5D0D6" w14:textId="77777777" w:rsidTr="00735F17">
        <w:trPr>
          <w:trHeight w:val="277"/>
          <w:jc w:val="center"/>
        </w:trPr>
        <w:tc>
          <w:tcPr>
            <w:tcW w:w="1814" w:type="dxa"/>
          </w:tcPr>
          <w:p w14:paraId="3E5FF92B" w14:textId="5C7A98AE" w:rsidR="00735F17" w:rsidRPr="00735F17" w:rsidRDefault="00735F17" w:rsidP="00735F17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  <w:t>Sr. No</w:t>
            </w:r>
          </w:p>
        </w:tc>
        <w:tc>
          <w:tcPr>
            <w:tcW w:w="1814" w:type="dxa"/>
          </w:tcPr>
          <w:p w14:paraId="3A15916C" w14:textId="79AF4311" w:rsidR="00735F17" w:rsidRPr="00735F17" w:rsidRDefault="00735F17" w:rsidP="00735F17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  <w:t>Field/s</w:t>
            </w:r>
          </w:p>
        </w:tc>
        <w:tc>
          <w:tcPr>
            <w:tcW w:w="1814" w:type="dxa"/>
          </w:tcPr>
          <w:p w14:paraId="02E6BF91" w14:textId="77BD6A35" w:rsidR="00735F17" w:rsidRPr="00735F17" w:rsidRDefault="00735F17" w:rsidP="00735F17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  <w:t>Data Type</w:t>
            </w:r>
          </w:p>
        </w:tc>
        <w:tc>
          <w:tcPr>
            <w:tcW w:w="1814" w:type="dxa"/>
          </w:tcPr>
          <w:p w14:paraId="694FC217" w14:textId="49AD299B" w:rsidR="00735F17" w:rsidRPr="00735F17" w:rsidRDefault="00735F17" w:rsidP="00735F17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  <w:t>Constraint/s</w:t>
            </w:r>
          </w:p>
        </w:tc>
      </w:tr>
      <w:tr w:rsidR="00735F17" w14:paraId="2594E02B" w14:textId="77777777" w:rsidTr="00735F17">
        <w:trPr>
          <w:trHeight w:val="488"/>
          <w:jc w:val="center"/>
        </w:trPr>
        <w:tc>
          <w:tcPr>
            <w:tcW w:w="1814" w:type="dxa"/>
          </w:tcPr>
          <w:p w14:paraId="2CB9827A" w14:textId="1321EFA3" w:rsidR="00735F17" w:rsidRPr="00735F17" w:rsidRDefault="00735F17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814" w:type="dxa"/>
          </w:tcPr>
          <w:p w14:paraId="7789841E" w14:textId="4E05E957" w:rsidR="00735F17" w:rsidRPr="00735F17" w:rsidRDefault="00735F17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ID</w:t>
            </w:r>
          </w:p>
        </w:tc>
        <w:tc>
          <w:tcPr>
            <w:tcW w:w="1814" w:type="dxa"/>
          </w:tcPr>
          <w:p w14:paraId="63CF48E7" w14:textId="41374D6B" w:rsidR="00735F17" w:rsidRPr="00735F17" w:rsidRDefault="00735F17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umber</w:t>
            </w:r>
          </w:p>
        </w:tc>
        <w:tc>
          <w:tcPr>
            <w:tcW w:w="1814" w:type="dxa"/>
          </w:tcPr>
          <w:p w14:paraId="222CA3CE" w14:textId="1FB2DEF4" w:rsidR="00735F17" w:rsidRPr="00735F17" w:rsidRDefault="00735F17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imary, Auto-Increment</w:t>
            </w:r>
          </w:p>
        </w:tc>
      </w:tr>
      <w:tr w:rsidR="00735F17" w14:paraId="636C708D" w14:textId="77777777" w:rsidTr="00735F17">
        <w:trPr>
          <w:trHeight w:val="237"/>
          <w:jc w:val="center"/>
        </w:trPr>
        <w:tc>
          <w:tcPr>
            <w:tcW w:w="1814" w:type="dxa"/>
          </w:tcPr>
          <w:p w14:paraId="5B688C4A" w14:textId="17F2E8E7" w:rsidR="00735F17" w:rsidRPr="00735F17" w:rsidRDefault="00735F17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814" w:type="dxa"/>
          </w:tcPr>
          <w:p w14:paraId="65F1E6C8" w14:textId="55875472" w:rsidR="00735F17" w:rsidRPr="00735F17" w:rsidRDefault="00735F17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</w:t>
            </w:r>
            <w:r w:rsidR="00E6561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r_</w:t>
            </w: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e</w:t>
            </w:r>
          </w:p>
        </w:tc>
        <w:tc>
          <w:tcPr>
            <w:tcW w:w="1814" w:type="dxa"/>
          </w:tcPr>
          <w:p w14:paraId="54DAD556" w14:textId="297D3516" w:rsidR="00735F17" w:rsidRPr="00735F17" w:rsidRDefault="00735F17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rchar</w:t>
            </w:r>
          </w:p>
        </w:tc>
        <w:tc>
          <w:tcPr>
            <w:tcW w:w="1814" w:type="dxa"/>
          </w:tcPr>
          <w:p w14:paraId="6A373801" w14:textId="2C1FF13C" w:rsidR="00735F17" w:rsidRPr="00735F17" w:rsidRDefault="00735F17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</w:tr>
      <w:tr w:rsidR="00735F17" w14:paraId="4DF6A813" w14:textId="77777777" w:rsidTr="00735F17">
        <w:trPr>
          <w:trHeight w:val="237"/>
          <w:jc w:val="center"/>
        </w:trPr>
        <w:tc>
          <w:tcPr>
            <w:tcW w:w="1814" w:type="dxa"/>
          </w:tcPr>
          <w:p w14:paraId="5226CA88" w14:textId="5CDDB198" w:rsidR="00735F17" w:rsidRPr="00735F17" w:rsidRDefault="00735F17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814" w:type="dxa"/>
          </w:tcPr>
          <w:p w14:paraId="11A9AD65" w14:textId="0183C2C6" w:rsidR="00735F17" w:rsidRPr="00735F17" w:rsidRDefault="00735F17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mail</w:t>
            </w:r>
          </w:p>
        </w:tc>
        <w:tc>
          <w:tcPr>
            <w:tcW w:w="1814" w:type="dxa"/>
          </w:tcPr>
          <w:p w14:paraId="3534A02B" w14:textId="7E325C91" w:rsidR="00735F17" w:rsidRPr="00735F17" w:rsidRDefault="00735F17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rchar</w:t>
            </w:r>
          </w:p>
        </w:tc>
        <w:tc>
          <w:tcPr>
            <w:tcW w:w="1814" w:type="dxa"/>
          </w:tcPr>
          <w:p w14:paraId="3EF16684" w14:textId="099ECF91" w:rsidR="00735F17" w:rsidRPr="00735F17" w:rsidRDefault="00735F17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imary</w:t>
            </w:r>
          </w:p>
        </w:tc>
      </w:tr>
      <w:tr w:rsidR="00735F17" w14:paraId="439DD97F" w14:textId="77777777" w:rsidTr="00735F17">
        <w:trPr>
          <w:trHeight w:val="237"/>
          <w:jc w:val="center"/>
        </w:trPr>
        <w:tc>
          <w:tcPr>
            <w:tcW w:w="1814" w:type="dxa"/>
          </w:tcPr>
          <w:p w14:paraId="0A9ABDBE" w14:textId="3FF2FF97" w:rsidR="00735F17" w:rsidRPr="00735F17" w:rsidRDefault="00735F17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814" w:type="dxa"/>
          </w:tcPr>
          <w:p w14:paraId="4FC8698C" w14:textId="3F3B9AAE" w:rsidR="00735F17" w:rsidRPr="00735F17" w:rsidRDefault="00735F17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assword</w:t>
            </w:r>
          </w:p>
        </w:tc>
        <w:tc>
          <w:tcPr>
            <w:tcW w:w="1814" w:type="dxa"/>
          </w:tcPr>
          <w:p w14:paraId="6D6DD785" w14:textId="1BD7081D" w:rsidR="00735F17" w:rsidRPr="00735F17" w:rsidRDefault="00735F17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rchar</w:t>
            </w:r>
          </w:p>
        </w:tc>
        <w:tc>
          <w:tcPr>
            <w:tcW w:w="1814" w:type="dxa"/>
          </w:tcPr>
          <w:p w14:paraId="29F1FDAF" w14:textId="3911621B" w:rsidR="00735F17" w:rsidRPr="00735F17" w:rsidRDefault="00735F17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imary</w:t>
            </w:r>
          </w:p>
        </w:tc>
      </w:tr>
      <w:tr w:rsidR="00735F17" w14:paraId="6E00325E" w14:textId="77777777" w:rsidTr="00735F17">
        <w:trPr>
          <w:trHeight w:val="237"/>
          <w:jc w:val="center"/>
        </w:trPr>
        <w:tc>
          <w:tcPr>
            <w:tcW w:w="1814" w:type="dxa"/>
          </w:tcPr>
          <w:p w14:paraId="19C56756" w14:textId="18992B99" w:rsidR="00735F17" w:rsidRPr="00735F17" w:rsidRDefault="00735F17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1814" w:type="dxa"/>
          </w:tcPr>
          <w:p w14:paraId="451A010B" w14:textId="60F51764" w:rsidR="00735F17" w:rsidRPr="00735F17" w:rsidRDefault="00735F17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hone Number</w:t>
            </w:r>
          </w:p>
        </w:tc>
        <w:tc>
          <w:tcPr>
            <w:tcW w:w="1814" w:type="dxa"/>
          </w:tcPr>
          <w:p w14:paraId="11A6E2AF" w14:textId="4B52D2CE" w:rsidR="00735F17" w:rsidRPr="00735F17" w:rsidRDefault="00735F17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umber</w:t>
            </w:r>
          </w:p>
        </w:tc>
        <w:tc>
          <w:tcPr>
            <w:tcW w:w="1814" w:type="dxa"/>
          </w:tcPr>
          <w:p w14:paraId="4A530554" w14:textId="6AED86B0" w:rsidR="00735F17" w:rsidRPr="00735F17" w:rsidRDefault="00735F17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</w:tr>
      <w:tr w:rsidR="00735F17" w14:paraId="43C250F0" w14:textId="77777777" w:rsidTr="00735F17">
        <w:trPr>
          <w:trHeight w:val="237"/>
          <w:jc w:val="center"/>
        </w:trPr>
        <w:tc>
          <w:tcPr>
            <w:tcW w:w="1814" w:type="dxa"/>
          </w:tcPr>
          <w:p w14:paraId="1F138BF3" w14:textId="38DF7343" w:rsidR="00735F17" w:rsidRPr="00735F17" w:rsidRDefault="00735F17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1814" w:type="dxa"/>
          </w:tcPr>
          <w:p w14:paraId="4BEC9BDB" w14:textId="707BBC6F" w:rsidR="00735F17" w:rsidRPr="00735F17" w:rsidRDefault="00735F17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ocation</w:t>
            </w:r>
          </w:p>
        </w:tc>
        <w:tc>
          <w:tcPr>
            <w:tcW w:w="1814" w:type="dxa"/>
          </w:tcPr>
          <w:p w14:paraId="4F23EB56" w14:textId="1A636C2F" w:rsidR="00735F17" w:rsidRPr="00735F17" w:rsidRDefault="00735F17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rchar</w:t>
            </w:r>
          </w:p>
        </w:tc>
        <w:tc>
          <w:tcPr>
            <w:tcW w:w="1814" w:type="dxa"/>
          </w:tcPr>
          <w:p w14:paraId="300826B9" w14:textId="355508D2" w:rsidR="00735F17" w:rsidRPr="00735F17" w:rsidRDefault="00735F17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</w:tr>
      <w:tr w:rsidR="00735F17" w14:paraId="1EE56C9A" w14:textId="77777777" w:rsidTr="00735F17">
        <w:trPr>
          <w:trHeight w:val="237"/>
          <w:jc w:val="center"/>
        </w:trPr>
        <w:tc>
          <w:tcPr>
            <w:tcW w:w="1814" w:type="dxa"/>
          </w:tcPr>
          <w:p w14:paraId="38A47785" w14:textId="6F55AD93" w:rsidR="00735F17" w:rsidRPr="00735F17" w:rsidRDefault="00735F17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1814" w:type="dxa"/>
          </w:tcPr>
          <w:p w14:paraId="1889EBEE" w14:textId="1304C3FD" w:rsidR="00735F17" w:rsidRPr="00735F17" w:rsidRDefault="00735F17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nder</w:t>
            </w:r>
          </w:p>
        </w:tc>
        <w:tc>
          <w:tcPr>
            <w:tcW w:w="1814" w:type="dxa"/>
          </w:tcPr>
          <w:p w14:paraId="7E2CCF4A" w14:textId="2CEE487A" w:rsidR="00735F17" w:rsidRPr="00735F17" w:rsidRDefault="00735F17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</w:t>
            </w:r>
          </w:p>
        </w:tc>
        <w:tc>
          <w:tcPr>
            <w:tcW w:w="1814" w:type="dxa"/>
          </w:tcPr>
          <w:p w14:paraId="1819552D" w14:textId="1A4035EF" w:rsidR="00735F17" w:rsidRPr="00735F17" w:rsidRDefault="00735F17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</w:tr>
      <w:tr w:rsidR="00735F17" w14:paraId="63EF8D16" w14:textId="77777777" w:rsidTr="00735F17">
        <w:trPr>
          <w:trHeight w:val="325"/>
          <w:jc w:val="center"/>
        </w:trPr>
        <w:tc>
          <w:tcPr>
            <w:tcW w:w="1814" w:type="dxa"/>
          </w:tcPr>
          <w:p w14:paraId="74063400" w14:textId="780466B2" w:rsidR="00735F17" w:rsidRPr="00735F17" w:rsidRDefault="00735F17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1814" w:type="dxa"/>
          </w:tcPr>
          <w:p w14:paraId="2D05D36B" w14:textId="4FE686C3" w:rsidR="00735F17" w:rsidRPr="00735F17" w:rsidRDefault="00735F17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&lt;display picture&gt;&gt;</w:t>
            </w:r>
          </w:p>
        </w:tc>
        <w:tc>
          <w:tcPr>
            <w:tcW w:w="1814" w:type="dxa"/>
          </w:tcPr>
          <w:p w14:paraId="538C8D9B" w14:textId="4C5F31BC" w:rsidR="00735F17" w:rsidRPr="00735F17" w:rsidRDefault="00735F17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  <w:tc>
          <w:tcPr>
            <w:tcW w:w="1814" w:type="dxa"/>
          </w:tcPr>
          <w:p w14:paraId="52215610" w14:textId="2C61DCE7" w:rsidR="00735F17" w:rsidRPr="00735F17" w:rsidRDefault="00735F17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</w:tr>
      <w:tr w:rsidR="003F58B2" w14:paraId="7F7B385E" w14:textId="77777777" w:rsidTr="00735F17">
        <w:trPr>
          <w:trHeight w:val="325"/>
          <w:jc w:val="center"/>
        </w:trPr>
        <w:tc>
          <w:tcPr>
            <w:tcW w:w="1814" w:type="dxa"/>
          </w:tcPr>
          <w:p w14:paraId="5E39B796" w14:textId="352E6CDA" w:rsidR="003F58B2" w:rsidRPr="00735F17" w:rsidRDefault="003F58B2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</w:t>
            </w:r>
          </w:p>
        </w:tc>
        <w:tc>
          <w:tcPr>
            <w:tcW w:w="1814" w:type="dxa"/>
          </w:tcPr>
          <w:p w14:paraId="6744D254" w14:textId="7EC9D931" w:rsidR="003F58B2" w:rsidRPr="00735F17" w:rsidRDefault="003F58B2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OB</w:t>
            </w:r>
          </w:p>
        </w:tc>
        <w:tc>
          <w:tcPr>
            <w:tcW w:w="1814" w:type="dxa"/>
          </w:tcPr>
          <w:p w14:paraId="5645BC60" w14:textId="3FA83EA2" w:rsidR="003F58B2" w:rsidRPr="00735F17" w:rsidRDefault="003F58B2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e</w:t>
            </w:r>
          </w:p>
        </w:tc>
        <w:tc>
          <w:tcPr>
            <w:tcW w:w="1814" w:type="dxa"/>
          </w:tcPr>
          <w:p w14:paraId="4C58A33D" w14:textId="347793BC" w:rsidR="003F58B2" w:rsidRPr="00735F17" w:rsidRDefault="003F58B2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</w:tr>
      <w:tr w:rsidR="003F58B2" w14:paraId="7EA5BCD2" w14:textId="77777777" w:rsidTr="00735F17">
        <w:trPr>
          <w:trHeight w:val="325"/>
          <w:jc w:val="center"/>
        </w:trPr>
        <w:tc>
          <w:tcPr>
            <w:tcW w:w="1814" w:type="dxa"/>
          </w:tcPr>
          <w:p w14:paraId="7EC92389" w14:textId="21D360AA" w:rsidR="003F58B2" w:rsidRDefault="003F58B2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1814" w:type="dxa"/>
          </w:tcPr>
          <w:p w14:paraId="05653875" w14:textId="3E553A6E" w:rsidR="003F58B2" w:rsidRDefault="003F58B2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bout</w:t>
            </w:r>
          </w:p>
        </w:tc>
        <w:tc>
          <w:tcPr>
            <w:tcW w:w="1814" w:type="dxa"/>
          </w:tcPr>
          <w:p w14:paraId="17339362" w14:textId="701BB064" w:rsidR="003F58B2" w:rsidRDefault="003F58B2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</w:t>
            </w:r>
          </w:p>
        </w:tc>
        <w:tc>
          <w:tcPr>
            <w:tcW w:w="1814" w:type="dxa"/>
          </w:tcPr>
          <w:p w14:paraId="30A9D6E4" w14:textId="714AE290" w:rsidR="003F58B2" w:rsidRDefault="003F58B2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</w:tr>
      <w:tr w:rsidR="00474AA2" w14:paraId="75BC23C7" w14:textId="77777777" w:rsidTr="00735F17">
        <w:trPr>
          <w:trHeight w:val="325"/>
          <w:jc w:val="center"/>
        </w:trPr>
        <w:tc>
          <w:tcPr>
            <w:tcW w:w="1814" w:type="dxa"/>
          </w:tcPr>
          <w:p w14:paraId="1B7E4637" w14:textId="460FE7C6" w:rsidR="00474AA2" w:rsidRDefault="00474AA2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</w:t>
            </w:r>
          </w:p>
        </w:tc>
        <w:tc>
          <w:tcPr>
            <w:tcW w:w="1814" w:type="dxa"/>
          </w:tcPr>
          <w:p w14:paraId="56587243" w14:textId="3FE2FDF9" w:rsidR="00474AA2" w:rsidRDefault="00A333C6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_Admin</w:t>
            </w:r>
            <w:proofErr w:type="spellEnd"/>
          </w:p>
        </w:tc>
        <w:tc>
          <w:tcPr>
            <w:tcW w:w="1814" w:type="dxa"/>
          </w:tcPr>
          <w:p w14:paraId="1A245CB8" w14:textId="55865F1E" w:rsidR="00474AA2" w:rsidRDefault="00474AA2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oolean</w:t>
            </w:r>
          </w:p>
        </w:tc>
        <w:tc>
          <w:tcPr>
            <w:tcW w:w="1814" w:type="dxa"/>
          </w:tcPr>
          <w:p w14:paraId="0005B34C" w14:textId="56403402" w:rsidR="00474AA2" w:rsidRDefault="00474AA2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</w:tbl>
    <w:p w14:paraId="4AF36B0E" w14:textId="77777777" w:rsidR="00735F17" w:rsidRDefault="00735F17" w:rsidP="00735F1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4834CD9" w14:textId="067E6D03" w:rsidR="00735F17" w:rsidRPr="00BA0156" w:rsidRDefault="00735F17" w:rsidP="00BA015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A0156">
        <w:rPr>
          <w:rFonts w:ascii="Times New Roman" w:hAnsi="Times New Roman" w:cs="Times New Roman"/>
          <w:b/>
          <w:bCs/>
          <w:sz w:val="24"/>
          <w:szCs w:val="24"/>
          <w:lang w:val="en-US"/>
        </w:rPr>
        <w:t>Admin Login</w:t>
      </w:r>
    </w:p>
    <w:tbl>
      <w:tblPr>
        <w:tblStyle w:val="TableGrid"/>
        <w:tblW w:w="0" w:type="auto"/>
        <w:tblInd w:w="1221" w:type="dxa"/>
        <w:tblLook w:val="04A0" w:firstRow="1" w:lastRow="0" w:firstColumn="1" w:lastColumn="0" w:noHBand="0" w:noVBand="1"/>
      </w:tblPr>
      <w:tblGrid>
        <w:gridCol w:w="1739"/>
        <w:gridCol w:w="1739"/>
        <w:gridCol w:w="1739"/>
        <w:gridCol w:w="1739"/>
      </w:tblGrid>
      <w:tr w:rsidR="00735F17" w14:paraId="0B32088F" w14:textId="77777777" w:rsidTr="001D60AE">
        <w:trPr>
          <w:trHeight w:val="288"/>
        </w:trPr>
        <w:tc>
          <w:tcPr>
            <w:tcW w:w="1739" w:type="dxa"/>
          </w:tcPr>
          <w:p w14:paraId="35954125" w14:textId="26B7739D" w:rsidR="00735F17" w:rsidRDefault="00735F17" w:rsidP="00735F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r. No.</w:t>
            </w:r>
          </w:p>
        </w:tc>
        <w:tc>
          <w:tcPr>
            <w:tcW w:w="1739" w:type="dxa"/>
          </w:tcPr>
          <w:p w14:paraId="39F0EB34" w14:textId="01976042" w:rsidR="00735F17" w:rsidRDefault="00735F17" w:rsidP="00735F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ield/s</w:t>
            </w:r>
          </w:p>
        </w:tc>
        <w:tc>
          <w:tcPr>
            <w:tcW w:w="1739" w:type="dxa"/>
          </w:tcPr>
          <w:p w14:paraId="6A7BFDA8" w14:textId="4F8A9CB5" w:rsidR="00735F17" w:rsidRDefault="00735F17" w:rsidP="00735F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ata Type</w:t>
            </w:r>
          </w:p>
        </w:tc>
        <w:tc>
          <w:tcPr>
            <w:tcW w:w="1739" w:type="dxa"/>
          </w:tcPr>
          <w:p w14:paraId="31BF1915" w14:textId="0293AE4F" w:rsidR="00735F17" w:rsidRDefault="00735F17" w:rsidP="00735F1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onstraint/s</w:t>
            </w:r>
          </w:p>
        </w:tc>
      </w:tr>
      <w:tr w:rsidR="00735F17" w14:paraId="6BCD79F9" w14:textId="77777777" w:rsidTr="001D60AE">
        <w:trPr>
          <w:trHeight w:val="288"/>
        </w:trPr>
        <w:tc>
          <w:tcPr>
            <w:tcW w:w="1739" w:type="dxa"/>
          </w:tcPr>
          <w:p w14:paraId="197F05D5" w14:textId="38A062AC" w:rsidR="00735F17" w:rsidRPr="00735F17" w:rsidRDefault="00735F17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39" w:type="dxa"/>
          </w:tcPr>
          <w:p w14:paraId="390F727A" w14:textId="506DEC37" w:rsidR="00735F17" w:rsidRPr="00735F17" w:rsidRDefault="00735F17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dmin ID</w:t>
            </w:r>
          </w:p>
        </w:tc>
        <w:tc>
          <w:tcPr>
            <w:tcW w:w="1739" w:type="dxa"/>
          </w:tcPr>
          <w:p w14:paraId="20A791B5" w14:textId="26FBC80C" w:rsidR="00735F17" w:rsidRPr="00735F17" w:rsidRDefault="00735F17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rchar</w:t>
            </w:r>
          </w:p>
        </w:tc>
        <w:tc>
          <w:tcPr>
            <w:tcW w:w="1739" w:type="dxa"/>
          </w:tcPr>
          <w:p w14:paraId="578D88FF" w14:textId="026BA121" w:rsidR="00735F17" w:rsidRPr="00735F17" w:rsidRDefault="00735F17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imary</w:t>
            </w:r>
          </w:p>
        </w:tc>
      </w:tr>
      <w:tr w:rsidR="00735F17" w14:paraId="1A8FF07D" w14:textId="77777777" w:rsidTr="001D60AE">
        <w:trPr>
          <w:trHeight w:val="288"/>
        </w:trPr>
        <w:tc>
          <w:tcPr>
            <w:tcW w:w="1739" w:type="dxa"/>
          </w:tcPr>
          <w:p w14:paraId="44CD2F68" w14:textId="7BF63E37" w:rsidR="00735F17" w:rsidRPr="00735F17" w:rsidRDefault="00735F17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39" w:type="dxa"/>
          </w:tcPr>
          <w:p w14:paraId="0EA07CA1" w14:textId="7DFBA1F7" w:rsidR="00735F17" w:rsidRPr="00735F17" w:rsidRDefault="00735F17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assword</w:t>
            </w:r>
          </w:p>
        </w:tc>
        <w:tc>
          <w:tcPr>
            <w:tcW w:w="1739" w:type="dxa"/>
          </w:tcPr>
          <w:p w14:paraId="3DD9E9C8" w14:textId="3D6773BB" w:rsidR="00735F17" w:rsidRPr="00735F17" w:rsidRDefault="00735F17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rchar</w:t>
            </w:r>
          </w:p>
        </w:tc>
        <w:tc>
          <w:tcPr>
            <w:tcW w:w="1739" w:type="dxa"/>
          </w:tcPr>
          <w:p w14:paraId="6BEA6775" w14:textId="71316803" w:rsidR="00735F17" w:rsidRPr="00735F17" w:rsidRDefault="003F58B2" w:rsidP="00735F17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</w:tr>
    </w:tbl>
    <w:p w14:paraId="44BCD290" w14:textId="77777777" w:rsidR="00735F17" w:rsidRDefault="00735F17" w:rsidP="00735F1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DD252EA" w14:textId="221959BB" w:rsidR="001D60AE" w:rsidRPr="00BA0156" w:rsidRDefault="00735F17" w:rsidP="00BA015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A0156">
        <w:rPr>
          <w:rFonts w:ascii="Times New Roman" w:hAnsi="Times New Roman" w:cs="Times New Roman"/>
          <w:b/>
          <w:bCs/>
          <w:sz w:val="24"/>
          <w:szCs w:val="24"/>
          <w:lang w:val="en-US"/>
        </w:rPr>
        <w:t>Academic Informati</w:t>
      </w:r>
      <w:r w:rsidR="001D60AE" w:rsidRPr="00BA0156">
        <w:rPr>
          <w:rFonts w:ascii="Times New Roman" w:hAnsi="Times New Roman" w:cs="Times New Roman"/>
          <w:b/>
          <w:bCs/>
          <w:sz w:val="24"/>
          <w:szCs w:val="24"/>
          <w:lang w:val="en-US"/>
        </w:rPr>
        <w:t>on</w:t>
      </w:r>
    </w:p>
    <w:tbl>
      <w:tblPr>
        <w:tblStyle w:val="TableGrid"/>
        <w:tblW w:w="0" w:type="auto"/>
        <w:tblInd w:w="1129" w:type="dxa"/>
        <w:tblLook w:val="04A0" w:firstRow="1" w:lastRow="0" w:firstColumn="1" w:lastColumn="0" w:noHBand="0" w:noVBand="1"/>
      </w:tblPr>
      <w:tblGrid>
        <w:gridCol w:w="2279"/>
        <w:gridCol w:w="1997"/>
        <w:gridCol w:w="1998"/>
        <w:gridCol w:w="1998"/>
      </w:tblGrid>
      <w:tr w:rsidR="001D60AE" w14:paraId="3A47964A" w14:textId="77777777" w:rsidTr="00E65610">
        <w:trPr>
          <w:trHeight w:val="294"/>
        </w:trPr>
        <w:tc>
          <w:tcPr>
            <w:tcW w:w="2279" w:type="dxa"/>
          </w:tcPr>
          <w:p w14:paraId="5172DB63" w14:textId="17EFF0A5" w:rsidR="001D60AE" w:rsidRDefault="001D60AE" w:rsidP="001D60A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r. No.</w:t>
            </w:r>
          </w:p>
        </w:tc>
        <w:tc>
          <w:tcPr>
            <w:tcW w:w="1997" w:type="dxa"/>
          </w:tcPr>
          <w:p w14:paraId="3E5750C9" w14:textId="06C8FF0B" w:rsidR="001D60AE" w:rsidRDefault="001D60AE" w:rsidP="001D60A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ield/s</w:t>
            </w:r>
          </w:p>
        </w:tc>
        <w:tc>
          <w:tcPr>
            <w:tcW w:w="1998" w:type="dxa"/>
          </w:tcPr>
          <w:p w14:paraId="36C31778" w14:textId="3CC5AAF7" w:rsidR="001D60AE" w:rsidRDefault="001D60AE" w:rsidP="001D60A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ata Type</w:t>
            </w:r>
          </w:p>
        </w:tc>
        <w:tc>
          <w:tcPr>
            <w:tcW w:w="1998" w:type="dxa"/>
          </w:tcPr>
          <w:p w14:paraId="7568385F" w14:textId="712FEECD" w:rsidR="001D60AE" w:rsidRDefault="001D60AE" w:rsidP="001D60A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onstraint/s</w:t>
            </w:r>
          </w:p>
        </w:tc>
      </w:tr>
      <w:tr w:rsidR="001D60AE" w14:paraId="5E9C8375" w14:textId="77777777" w:rsidTr="00E65610">
        <w:trPr>
          <w:trHeight w:val="606"/>
        </w:trPr>
        <w:tc>
          <w:tcPr>
            <w:tcW w:w="2279" w:type="dxa"/>
          </w:tcPr>
          <w:p w14:paraId="675D5F6F" w14:textId="56E90FCE" w:rsidR="001D60AE" w:rsidRPr="001D60AE" w:rsidRDefault="001D60AE" w:rsidP="001D60A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D60A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997" w:type="dxa"/>
          </w:tcPr>
          <w:p w14:paraId="04231B44" w14:textId="033BBAF3" w:rsidR="001D60AE" w:rsidRPr="001D60AE" w:rsidRDefault="001D60AE" w:rsidP="001D60A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D60A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stitute_ID</w:t>
            </w:r>
          </w:p>
        </w:tc>
        <w:tc>
          <w:tcPr>
            <w:tcW w:w="1998" w:type="dxa"/>
          </w:tcPr>
          <w:p w14:paraId="51D9AF6F" w14:textId="3B34DB73" w:rsidR="001D60AE" w:rsidRPr="001D60AE" w:rsidRDefault="001D60AE" w:rsidP="001D60A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D60A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</w:t>
            </w:r>
          </w:p>
        </w:tc>
        <w:tc>
          <w:tcPr>
            <w:tcW w:w="1998" w:type="dxa"/>
          </w:tcPr>
          <w:p w14:paraId="272C03DA" w14:textId="79E2C5A0" w:rsidR="001D60AE" w:rsidRPr="001D60AE" w:rsidRDefault="001D60AE" w:rsidP="001D60A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D60A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imary,</w:t>
            </w:r>
            <w:r w:rsidR="00E6561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1D60A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uto Increment</w:t>
            </w:r>
          </w:p>
        </w:tc>
      </w:tr>
      <w:tr w:rsidR="001D60AE" w14:paraId="0B074C07" w14:textId="77777777" w:rsidTr="00E65610">
        <w:trPr>
          <w:trHeight w:val="294"/>
        </w:trPr>
        <w:tc>
          <w:tcPr>
            <w:tcW w:w="2279" w:type="dxa"/>
          </w:tcPr>
          <w:p w14:paraId="356C015C" w14:textId="461029E0" w:rsidR="001D60AE" w:rsidRPr="001D60AE" w:rsidRDefault="001D60AE" w:rsidP="001D60A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D60A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997" w:type="dxa"/>
          </w:tcPr>
          <w:p w14:paraId="0B7D08CE" w14:textId="2B029FE9" w:rsidR="001D60AE" w:rsidRPr="001D60AE" w:rsidRDefault="001D60AE" w:rsidP="001D60A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D60A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stitute_Name</w:t>
            </w:r>
          </w:p>
        </w:tc>
        <w:tc>
          <w:tcPr>
            <w:tcW w:w="1998" w:type="dxa"/>
          </w:tcPr>
          <w:p w14:paraId="56C78D44" w14:textId="408A101D" w:rsidR="001D60AE" w:rsidRPr="001D60AE" w:rsidRDefault="001D60AE" w:rsidP="001D60A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D60A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rchar</w:t>
            </w:r>
          </w:p>
        </w:tc>
        <w:tc>
          <w:tcPr>
            <w:tcW w:w="1998" w:type="dxa"/>
          </w:tcPr>
          <w:p w14:paraId="40836004" w14:textId="0E7F1234" w:rsidR="00E65610" w:rsidRPr="001D60AE" w:rsidRDefault="001D60AE" w:rsidP="00E6561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D60A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</w:tr>
      <w:tr w:rsidR="00E65610" w14:paraId="1B1482E4" w14:textId="77777777" w:rsidTr="00E65610">
        <w:trPr>
          <w:trHeight w:val="294"/>
        </w:trPr>
        <w:tc>
          <w:tcPr>
            <w:tcW w:w="2279" w:type="dxa"/>
          </w:tcPr>
          <w:p w14:paraId="719FDB89" w14:textId="174E3249" w:rsidR="00E65610" w:rsidRPr="001D60AE" w:rsidRDefault="00E65610" w:rsidP="001D60A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997" w:type="dxa"/>
          </w:tcPr>
          <w:p w14:paraId="1CB60285" w14:textId="4CD703F3" w:rsidR="00E65610" w:rsidRPr="001D60AE" w:rsidRDefault="00E65610" w:rsidP="001D60A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6561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ddress</w:t>
            </w:r>
          </w:p>
        </w:tc>
        <w:tc>
          <w:tcPr>
            <w:tcW w:w="1998" w:type="dxa"/>
          </w:tcPr>
          <w:p w14:paraId="0D8B6397" w14:textId="20861E01" w:rsidR="00E65610" w:rsidRPr="001D60AE" w:rsidRDefault="00A65B25" w:rsidP="001D60A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rchar</w:t>
            </w:r>
          </w:p>
        </w:tc>
        <w:tc>
          <w:tcPr>
            <w:tcW w:w="1998" w:type="dxa"/>
          </w:tcPr>
          <w:p w14:paraId="37783EF8" w14:textId="77777777" w:rsidR="00E65610" w:rsidRPr="001D60AE" w:rsidRDefault="00E65610" w:rsidP="00E6561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65610" w14:paraId="6CEC204B" w14:textId="77777777" w:rsidTr="00E65610">
        <w:trPr>
          <w:trHeight w:val="294"/>
        </w:trPr>
        <w:tc>
          <w:tcPr>
            <w:tcW w:w="2279" w:type="dxa"/>
          </w:tcPr>
          <w:p w14:paraId="72AC6EDD" w14:textId="26BFBBD1" w:rsidR="00E65610" w:rsidRDefault="00E65610" w:rsidP="00E6561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D60A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1997" w:type="dxa"/>
          </w:tcPr>
          <w:p w14:paraId="5C25FC9F" w14:textId="249500FE" w:rsidR="00E65610" w:rsidRPr="00E65610" w:rsidRDefault="00E65610" w:rsidP="00E6561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D60A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ntact</w:t>
            </w:r>
          </w:p>
        </w:tc>
        <w:tc>
          <w:tcPr>
            <w:tcW w:w="1998" w:type="dxa"/>
          </w:tcPr>
          <w:p w14:paraId="38594A63" w14:textId="0353E65F" w:rsidR="00E65610" w:rsidRPr="001D60AE" w:rsidRDefault="00E65610" w:rsidP="00E6561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D60A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umber</w:t>
            </w:r>
          </w:p>
        </w:tc>
        <w:tc>
          <w:tcPr>
            <w:tcW w:w="1998" w:type="dxa"/>
          </w:tcPr>
          <w:p w14:paraId="54877DA6" w14:textId="44B972AC" w:rsidR="00E65610" w:rsidRPr="001D60AE" w:rsidRDefault="00E65610" w:rsidP="00E6561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D60A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</w:tr>
      <w:tr w:rsidR="00E65610" w14:paraId="7B7838C1" w14:textId="77777777" w:rsidTr="00E65610">
        <w:trPr>
          <w:trHeight w:val="294"/>
        </w:trPr>
        <w:tc>
          <w:tcPr>
            <w:tcW w:w="2279" w:type="dxa"/>
          </w:tcPr>
          <w:p w14:paraId="0AEF1D8A" w14:textId="4E2642D1" w:rsidR="00E65610" w:rsidRPr="001D60AE" w:rsidRDefault="00E65610" w:rsidP="001D60A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997" w:type="dxa"/>
          </w:tcPr>
          <w:p w14:paraId="124CED9C" w14:textId="457A7891" w:rsidR="00E65610" w:rsidRPr="001D60AE" w:rsidRDefault="00E65610" w:rsidP="001D60A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mail_ID</w:t>
            </w:r>
            <w:proofErr w:type="spellEnd"/>
          </w:p>
        </w:tc>
        <w:tc>
          <w:tcPr>
            <w:tcW w:w="1998" w:type="dxa"/>
          </w:tcPr>
          <w:p w14:paraId="2C442F2C" w14:textId="23B655E0" w:rsidR="00E65610" w:rsidRPr="001D60AE" w:rsidRDefault="00A65B25" w:rsidP="001D60A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rchar</w:t>
            </w:r>
          </w:p>
        </w:tc>
        <w:tc>
          <w:tcPr>
            <w:tcW w:w="1998" w:type="dxa"/>
          </w:tcPr>
          <w:p w14:paraId="4ED278FC" w14:textId="77777777" w:rsidR="00E65610" w:rsidRPr="001D60AE" w:rsidRDefault="00E65610" w:rsidP="00E6561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1D60AE" w14:paraId="2D89CB84" w14:textId="77777777" w:rsidTr="00E65610">
        <w:trPr>
          <w:trHeight w:val="294"/>
        </w:trPr>
        <w:tc>
          <w:tcPr>
            <w:tcW w:w="2279" w:type="dxa"/>
          </w:tcPr>
          <w:p w14:paraId="31FC6277" w14:textId="7523609F" w:rsidR="001D60AE" w:rsidRPr="001D60AE" w:rsidRDefault="001D60AE" w:rsidP="001D60A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D60A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997" w:type="dxa"/>
          </w:tcPr>
          <w:p w14:paraId="3A5A325E" w14:textId="6D097319" w:rsidR="001D60AE" w:rsidRPr="001D60AE" w:rsidRDefault="001D60AE" w:rsidP="001D60A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D60A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bout</w:t>
            </w:r>
          </w:p>
        </w:tc>
        <w:tc>
          <w:tcPr>
            <w:tcW w:w="1998" w:type="dxa"/>
          </w:tcPr>
          <w:p w14:paraId="314B1066" w14:textId="2FAB6A42" w:rsidR="001D60AE" w:rsidRPr="001D60AE" w:rsidRDefault="001D60AE" w:rsidP="001D60A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D60A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</w:t>
            </w:r>
          </w:p>
        </w:tc>
        <w:tc>
          <w:tcPr>
            <w:tcW w:w="1998" w:type="dxa"/>
          </w:tcPr>
          <w:p w14:paraId="27C0E123" w14:textId="6A3068D2" w:rsidR="001D60AE" w:rsidRPr="001D60AE" w:rsidRDefault="001D60AE" w:rsidP="001D60A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D60A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</w:tr>
      <w:tr w:rsidR="001D60AE" w14:paraId="0DC7EC02" w14:textId="77777777" w:rsidTr="00E65610">
        <w:trPr>
          <w:trHeight w:val="294"/>
        </w:trPr>
        <w:tc>
          <w:tcPr>
            <w:tcW w:w="2279" w:type="dxa"/>
          </w:tcPr>
          <w:p w14:paraId="1A514B97" w14:textId="693EA354" w:rsidR="001D60AE" w:rsidRPr="001D60AE" w:rsidRDefault="001D60AE" w:rsidP="001D60A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D60A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997" w:type="dxa"/>
          </w:tcPr>
          <w:p w14:paraId="3BCDA205" w14:textId="784D9855" w:rsidR="001D60AE" w:rsidRPr="001D60AE" w:rsidRDefault="001D60AE" w:rsidP="001D60A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D60A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ity</w:t>
            </w:r>
          </w:p>
        </w:tc>
        <w:tc>
          <w:tcPr>
            <w:tcW w:w="1998" w:type="dxa"/>
          </w:tcPr>
          <w:p w14:paraId="5ACD5C34" w14:textId="35DDADA2" w:rsidR="001D60AE" w:rsidRPr="001D60AE" w:rsidRDefault="001D60AE" w:rsidP="001D60A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D60A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</w:t>
            </w:r>
          </w:p>
        </w:tc>
        <w:tc>
          <w:tcPr>
            <w:tcW w:w="1998" w:type="dxa"/>
          </w:tcPr>
          <w:p w14:paraId="13570E2F" w14:textId="5E323507" w:rsidR="001D60AE" w:rsidRPr="001D60AE" w:rsidRDefault="001D60AE" w:rsidP="001D60A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D60A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</w:tr>
      <w:tr w:rsidR="001D60AE" w14:paraId="593910EB" w14:textId="77777777" w:rsidTr="00E65610">
        <w:trPr>
          <w:trHeight w:val="294"/>
        </w:trPr>
        <w:tc>
          <w:tcPr>
            <w:tcW w:w="2279" w:type="dxa"/>
          </w:tcPr>
          <w:p w14:paraId="6BFED208" w14:textId="7D4ADD63" w:rsidR="001D60AE" w:rsidRPr="001D60AE" w:rsidRDefault="001D60AE" w:rsidP="001D60A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D60A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1997" w:type="dxa"/>
          </w:tcPr>
          <w:p w14:paraId="29CC6F06" w14:textId="5E80EFD9" w:rsidR="001D60AE" w:rsidRPr="001D60AE" w:rsidRDefault="001D60AE" w:rsidP="001D60A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D60A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ream/s</w:t>
            </w:r>
          </w:p>
        </w:tc>
        <w:tc>
          <w:tcPr>
            <w:tcW w:w="1998" w:type="dxa"/>
          </w:tcPr>
          <w:p w14:paraId="22CC053C" w14:textId="45B48156" w:rsidR="001D60AE" w:rsidRPr="001D60AE" w:rsidRDefault="001D60AE" w:rsidP="001D60A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D60A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</w:t>
            </w:r>
          </w:p>
        </w:tc>
        <w:tc>
          <w:tcPr>
            <w:tcW w:w="1998" w:type="dxa"/>
          </w:tcPr>
          <w:p w14:paraId="07F1904A" w14:textId="10D2EC89" w:rsidR="001D60AE" w:rsidRPr="001D60AE" w:rsidRDefault="001D60AE" w:rsidP="001D60AE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1D60A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</w:tr>
    </w:tbl>
    <w:p w14:paraId="5AE31B03" w14:textId="2F946889" w:rsidR="00735F17" w:rsidRDefault="00735F17" w:rsidP="00735F1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B7B0B43" w14:textId="23AB6DD6" w:rsidR="00BA0156" w:rsidRDefault="00BA0156" w:rsidP="00BA015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Chat Backup</w:t>
      </w:r>
    </w:p>
    <w:p w14:paraId="02A16BC9" w14:textId="05B0A49D" w:rsidR="00BA0156" w:rsidRDefault="00BA0156" w:rsidP="00BA0156">
      <w:pPr>
        <w:pStyle w:val="ListParagraph"/>
        <w:ind w:left="108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W w:w="0" w:type="auto"/>
        <w:tblInd w:w="1129" w:type="dxa"/>
        <w:tblLook w:val="04A0" w:firstRow="1" w:lastRow="0" w:firstColumn="1" w:lastColumn="0" w:noHBand="0" w:noVBand="1"/>
      </w:tblPr>
      <w:tblGrid>
        <w:gridCol w:w="2279"/>
        <w:gridCol w:w="1997"/>
        <w:gridCol w:w="1998"/>
        <w:gridCol w:w="1998"/>
      </w:tblGrid>
      <w:tr w:rsidR="00BA0156" w14:paraId="21EA2613" w14:textId="77777777" w:rsidTr="000C0925">
        <w:trPr>
          <w:trHeight w:val="294"/>
        </w:trPr>
        <w:tc>
          <w:tcPr>
            <w:tcW w:w="2279" w:type="dxa"/>
          </w:tcPr>
          <w:p w14:paraId="6F56C599" w14:textId="77777777" w:rsidR="00BA0156" w:rsidRDefault="00BA0156" w:rsidP="000C092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r. No.</w:t>
            </w:r>
          </w:p>
        </w:tc>
        <w:tc>
          <w:tcPr>
            <w:tcW w:w="1997" w:type="dxa"/>
          </w:tcPr>
          <w:p w14:paraId="6EE77E55" w14:textId="77777777" w:rsidR="00BA0156" w:rsidRDefault="00BA0156" w:rsidP="000C092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ield/s</w:t>
            </w:r>
          </w:p>
        </w:tc>
        <w:tc>
          <w:tcPr>
            <w:tcW w:w="1998" w:type="dxa"/>
          </w:tcPr>
          <w:p w14:paraId="41E6778B" w14:textId="77777777" w:rsidR="00BA0156" w:rsidRDefault="00BA0156" w:rsidP="000C092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ata Type</w:t>
            </w:r>
          </w:p>
        </w:tc>
        <w:tc>
          <w:tcPr>
            <w:tcW w:w="1998" w:type="dxa"/>
          </w:tcPr>
          <w:p w14:paraId="4184E24B" w14:textId="77777777" w:rsidR="00BA0156" w:rsidRDefault="00BA0156" w:rsidP="000C092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onstraint/s</w:t>
            </w:r>
          </w:p>
        </w:tc>
      </w:tr>
      <w:tr w:rsidR="00BA0156" w14:paraId="5C7725FC" w14:textId="77777777" w:rsidTr="000C0925">
        <w:trPr>
          <w:trHeight w:val="294"/>
        </w:trPr>
        <w:tc>
          <w:tcPr>
            <w:tcW w:w="2279" w:type="dxa"/>
          </w:tcPr>
          <w:p w14:paraId="3071CBBC" w14:textId="61F90BFD" w:rsidR="00BA0156" w:rsidRPr="00BA0156" w:rsidRDefault="00BA0156" w:rsidP="000C092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A01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997" w:type="dxa"/>
          </w:tcPr>
          <w:p w14:paraId="18A1C271" w14:textId="383FD7FA" w:rsidR="00BA0156" w:rsidRPr="00BA0156" w:rsidRDefault="00BA0156" w:rsidP="000C092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ssion_ID</w:t>
            </w:r>
            <w:proofErr w:type="spellEnd"/>
          </w:p>
        </w:tc>
        <w:tc>
          <w:tcPr>
            <w:tcW w:w="1998" w:type="dxa"/>
          </w:tcPr>
          <w:p w14:paraId="10AD260C" w14:textId="47B370C4" w:rsidR="00BA0156" w:rsidRPr="00BA0156" w:rsidRDefault="00BA0156" w:rsidP="000C092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A015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</w:t>
            </w:r>
          </w:p>
        </w:tc>
        <w:tc>
          <w:tcPr>
            <w:tcW w:w="1998" w:type="dxa"/>
          </w:tcPr>
          <w:p w14:paraId="5D99484A" w14:textId="0896BC65" w:rsidR="00BA0156" w:rsidRPr="00BA0156" w:rsidRDefault="00BA0156" w:rsidP="000C092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imary</w:t>
            </w:r>
          </w:p>
        </w:tc>
      </w:tr>
      <w:tr w:rsidR="00E94D74" w14:paraId="13F510F2" w14:textId="77777777" w:rsidTr="000C0925">
        <w:trPr>
          <w:trHeight w:val="294"/>
        </w:trPr>
        <w:tc>
          <w:tcPr>
            <w:tcW w:w="2279" w:type="dxa"/>
          </w:tcPr>
          <w:p w14:paraId="520D62B8" w14:textId="3B97E30A" w:rsidR="00E94D74" w:rsidRPr="00BA0156" w:rsidRDefault="00E94D74" w:rsidP="000C092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997" w:type="dxa"/>
          </w:tcPr>
          <w:p w14:paraId="6690FF43" w14:textId="2ED493E2" w:rsidR="00E94D74" w:rsidRDefault="00E94D74" w:rsidP="000C092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ime_Stamp</w:t>
            </w:r>
            <w:proofErr w:type="spellEnd"/>
          </w:p>
        </w:tc>
        <w:tc>
          <w:tcPr>
            <w:tcW w:w="1998" w:type="dxa"/>
          </w:tcPr>
          <w:p w14:paraId="639DA60C" w14:textId="40E1CD33" w:rsidR="00E94D74" w:rsidRPr="00BA0156" w:rsidRDefault="00E94D74" w:rsidP="000C092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ime</w:t>
            </w:r>
          </w:p>
        </w:tc>
        <w:tc>
          <w:tcPr>
            <w:tcW w:w="1998" w:type="dxa"/>
          </w:tcPr>
          <w:p w14:paraId="31F80C1A" w14:textId="318A04DB" w:rsidR="00E94D74" w:rsidRDefault="00E94D74" w:rsidP="000C092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</w:tr>
      <w:tr w:rsidR="00E94D74" w14:paraId="03B81D0B" w14:textId="77777777" w:rsidTr="000C0925">
        <w:trPr>
          <w:trHeight w:val="294"/>
        </w:trPr>
        <w:tc>
          <w:tcPr>
            <w:tcW w:w="2279" w:type="dxa"/>
          </w:tcPr>
          <w:p w14:paraId="738A0A2F" w14:textId="14CBA9ED" w:rsidR="00E94D74" w:rsidRDefault="00F7206C" w:rsidP="000C092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997" w:type="dxa"/>
          </w:tcPr>
          <w:p w14:paraId="11B5AC3B" w14:textId="3178F655" w:rsidR="00E94D74" w:rsidRPr="00E814B1" w:rsidRDefault="00E814B1" w:rsidP="000C0925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softHyphen/>
            </w:r>
            <w:r w:rsidR="00DD3D2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&lt;backup file&gt;&gt;</w:t>
            </w:r>
          </w:p>
        </w:tc>
        <w:tc>
          <w:tcPr>
            <w:tcW w:w="1998" w:type="dxa"/>
          </w:tcPr>
          <w:p w14:paraId="019D105B" w14:textId="6DBF7A7D" w:rsidR="00E94D74" w:rsidRDefault="00DD3D23" w:rsidP="000C092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  <w:tc>
          <w:tcPr>
            <w:tcW w:w="1998" w:type="dxa"/>
          </w:tcPr>
          <w:p w14:paraId="01891A07" w14:textId="088EEA4E" w:rsidR="00E94D74" w:rsidRDefault="00DD3D23" w:rsidP="000C092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</w:tr>
    </w:tbl>
    <w:p w14:paraId="64A7BD0E" w14:textId="5C05824A" w:rsidR="00BA0156" w:rsidRPr="00E94D74" w:rsidRDefault="00BA0156" w:rsidP="00E94D74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DCB72E" w14:textId="38DE6954" w:rsidR="001D60AE" w:rsidRDefault="00DD3D23" w:rsidP="00DD3D2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earch history</w:t>
      </w:r>
    </w:p>
    <w:tbl>
      <w:tblPr>
        <w:tblStyle w:val="TableGrid"/>
        <w:tblW w:w="0" w:type="auto"/>
        <w:tblInd w:w="1129" w:type="dxa"/>
        <w:tblLook w:val="04A0" w:firstRow="1" w:lastRow="0" w:firstColumn="1" w:lastColumn="0" w:noHBand="0" w:noVBand="1"/>
      </w:tblPr>
      <w:tblGrid>
        <w:gridCol w:w="2279"/>
        <w:gridCol w:w="1997"/>
        <w:gridCol w:w="1998"/>
        <w:gridCol w:w="1998"/>
      </w:tblGrid>
      <w:tr w:rsidR="00810591" w14:paraId="0C9F781C" w14:textId="77777777" w:rsidTr="002053DB">
        <w:trPr>
          <w:trHeight w:val="294"/>
        </w:trPr>
        <w:tc>
          <w:tcPr>
            <w:tcW w:w="2279" w:type="dxa"/>
          </w:tcPr>
          <w:p w14:paraId="65EAD3A6" w14:textId="77777777" w:rsidR="00810591" w:rsidRDefault="00810591" w:rsidP="002053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lastRenderedPageBreak/>
              <w:t>Sr. No.</w:t>
            </w:r>
          </w:p>
        </w:tc>
        <w:tc>
          <w:tcPr>
            <w:tcW w:w="1997" w:type="dxa"/>
          </w:tcPr>
          <w:p w14:paraId="7CC67286" w14:textId="77777777" w:rsidR="00810591" w:rsidRDefault="00810591" w:rsidP="002053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ield/s</w:t>
            </w:r>
          </w:p>
        </w:tc>
        <w:tc>
          <w:tcPr>
            <w:tcW w:w="1998" w:type="dxa"/>
          </w:tcPr>
          <w:p w14:paraId="64247C1C" w14:textId="77777777" w:rsidR="00810591" w:rsidRDefault="00810591" w:rsidP="002053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ata Type</w:t>
            </w:r>
          </w:p>
        </w:tc>
        <w:tc>
          <w:tcPr>
            <w:tcW w:w="1998" w:type="dxa"/>
          </w:tcPr>
          <w:p w14:paraId="66BA1AB5" w14:textId="77777777" w:rsidR="00810591" w:rsidRDefault="00810591" w:rsidP="002053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onstraint/s</w:t>
            </w:r>
          </w:p>
        </w:tc>
      </w:tr>
      <w:tr w:rsidR="00810591" w14:paraId="7C830EF2" w14:textId="77777777" w:rsidTr="002053DB">
        <w:trPr>
          <w:trHeight w:val="294"/>
        </w:trPr>
        <w:tc>
          <w:tcPr>
            <w:tcW w:w="2279" w:type="dxa"/>
          </w:tcPr>
          <w:p w14:paraId="11AEDC8F" w14:textId="780B6494" w:rsidR="00810591" w:rsidRPr="00810591" w:rsidRDefault="00810591" w:rsidP="002053D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997" w:type="dxa"/>
          </w:tcPr>
          <w:p w14:paraId="7C5004BB" w14:textId="1DF36985" w:rsidR="00810591" w:rsidRPr="00810591" w:rsidRDefault="00810591" w:rsidP="002053D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ID</w:t>
            </w:r>
          </w:p>
        </w:tc>
        <w:tc>
          <w:tcPr>
            <w:tcW w:w="1998" w:type="dxa"/>
          </w:tcPr>
          <w:p w14:paraId="24D26F46" w14:textId="68E6DCE2" w:rsidR="00810591" w:rsidRPr="00810591" w:rsidRDefault="00810591" w:rsidP="002053D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</w:t>
            </w:r>
          </w:p>
        </w:tc>
        <w:tc>
          <w:tcPr>
            <w:tcW w:w="1998" w:type="dxa"/>
          </w:tcPr>
          <w:p w14:paraId="3803954A" w14:textId="002EC976" w:rsidR="00810591" w:rsidRPr="00810591" w:rsidRDefault="00810591" w:rsidP="002053D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imary</w:t>
            </w:r>
          </w:p>
        </w:tc>
      </w:tr>
      <w:tr w:rsidR="00810591" w14:paraId="39C3E5AB" w14:textId="77777777" w:rsidTr="002053DB">
        <w:trPr>
          <w:trHeight w:val="294"/>
        </w:trPr>
        <w:tc>
          <w:tcPr>
            <w:tcW w:w="2279" w:type="dxa"/>
          </w:tcPr>
          <w:p w14:paraId="1A38FCB2" w14:textId="2B4EA44B" w:rsidR="00810591" w:rsidRDefault="00810591" w:rsidP="002053D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997" w:type="dxa"/>
          </w:tcPr>
          <w:p w14:paraId="1742EB2B" w14:textId="41F4DC21" w:rsidR="00810591" w:rsidRDefault="00810591" w:rsidP="002053D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arch_ID</w:t>
            </w:r>
            <w:proofErr w:type="spellEnd"/>
          </w:p>
        </w:tc>
        <w:tc>
          <w:tcPr>
            <w:tcW w:w="1998" w:type="dxa"/>
          </w:tcPr>
          <w:p w14:paraId="7D44946E" w14:textId="4F94F0D6" w:rsidR="00810591" w:rsidRDefault="00810591" w:rsidP="002053D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</w:t>
            </w:r>
          </w:p>
        </w:tc>
        <w:tc>
          <w:tcPr>
            <w:tcW w:w="1998" w:type="dxa"/>
          </w:tcPr>
          <w:p w14:paraId="4AFF288F" w14:textId="7EDE952B" w:rsidR="00810591" w:rsidRDefault="00810591" w:rsidP="002053D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imary,</w:t>
            </w: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uto-Increment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</w:tc>
      </w:tr>
      <w:tr w:rsidR="00810591" w14:paraId="5024B1EA" w14:textId="77777777" w:rsidTr="002053DB">
        <w:trPr>
          <w:trHeight w:val="294"/>
        </w:trPr>
        <w:tc>
          <w:tcPr>
            <w:tcW w:w="2279" w:type="dxa"/>
          </w:tcPr>
          <w:p w14:paraId="7888FDC1" w14:textId="2ACA475C" w:rsidR="00810591" w:rsidRDefault="00810591" w:rsidP="002053D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997" w:type="dxa"/>
          </w:tcPr>
          <w:p w14:paraId="3A7BBB64" w14:textId="3BF228FF" w:rsidR="00810591" w:rsidRDefault="00810591" w:rsidP="0081059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arch_Key</w:t>
            </w:r>
            <w:proofErr w:type="spellEnd"/>
          </w:p>
        </w:tc>
        <w:tc>
          <w:tcPr>
            <w:tcW w:w="1998" w:type="dxa"/>
          </w:tcPr>
          <w:p w14:paraId="37D0C2EC" w14:textId="534EA12B" w:rsidR="00810591" w:rsidRDefault="00810591" w:rsidP="002053D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rchar</w:t>
            </w:r>
          </w:p>
        </w:tc>
        <w:tc>
          <w:tcPr>
            <w:tcW w:w="1998" w:type="dxa"/>
          </w:tcPr>
          <w:p w14:paraId="5ED2982C" w14:textId="0A89C88A" w:rsidR="00810591" w:rsidRDefault="00810591" w:rsidP="002053D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</w:tr>
    </w:tbl>
    <w:p w14:paraId="2152796A" w14:textId="24A27C17" w:rsidR="00810591" w:rsidRDefault="00810591" w:rsidP="00810591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87F47CA" w14:textId="57BC51F8" w:rsidR="008F177F" w:rsidRDefault="008F177F" w:rsidP="008F177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FAQ</w:t>
      </w:r>
    </w:p>
    <w:p w14:paraId="6EA18BE8" w14:textId="468123F0" w:rsidR="008F177F" w:rsidRDefault="008F177F" w:rsidP="008F177F">
      <w:pPr>
        <w:pStyle w:val="ListParagraph"/>
        <w:ind w:left="108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W w:w="0" w:type="auto"/>
        <w:tblInd w:w="1129" w:type="dxa"/>
        <w:tblLook w:val="04A0" w:firstRow="1" w:lastRow="0" w:firstColumn="1" w:lastColumn="0" w:noHBand="0" w:noVBand="1"/>
      </w:tblPr>
      <w:tblGrid>
        <w:gridCol w:w="2279"/>
        <w:gridCol w:w="1997"/>
        <w:gridCol w:w="1998"/>
        <w:gridCol w:w="1998"/>
      </w:tblGrid>
      <w:tr w:rsidR="008F177F" w14:paraId="4E31DB6D" w14:textId="77777777" w:rsidTr="002053DB">
        <w:trPr>
          <w:trHeight w:val="294"/>
        </w:trPr>
        <w:tc>
          <w:tcPr>
            <w:tcW w:w="2279" w:type="dxa"/>
          </w:tcPr>
          <w:p w14:paraId="0264E969" w14:textId="77777777" w:rsidR="008F177F" w:rsidRDefault="008F177F" w:rsidP="002053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r. No.</w:t>
            </w:r>
          </w:p>
        </w:tc>
        <w:tc>
          <w:tcPr>
            <w:tcW w:w="1997" w:type="dxa"/>
          </w:tcPr>
          <w:p w14:paraId="745B239A" w14:textId="77777777" w:rsidR="008F177F" w:rsidRDefault="008F177F" w:rsidP="002053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ield/s</w:t>
            </w:r>
          </w:p>
        </w:tc>
        <w:tc>
          <w:tcPr>
            <w:tcW w:w="1998" w:type="dxa"/>
          </w:tcPr>
          <w:p w14:paraId="6771CF92" w14:textId="77777777" w:rsidR="008F177F" w:rsidRDefault="008F177F" w:rsidP="002053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ata Type</w:t>
            </w:r>
          </w:p>
        </w:tc>
        <w:tc>
          <w:tcPr>
            <w:tcW w:w="1998" w:type="dxa"/>
          </w:tcPr>
          <w:p w14:paraId="1434F1ED" w14:textId="77777777" w:rsidR="008F177F" w:rsidRDefault="008F177F" w:rsidP="002053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onstraint/s</w:t>
            </w:r>
          </w:p>
        </w:tc>
      </w:tr>
      <w:tr w:rsidR="008F177F" w14:paraId="5639F607" w14:textId="77777777" w:rsidTr="002053DB">
        <w:trPr>
          <w:trHeight w:val="294"/>
        </w:trPr>
        <w:tc>
          <w:tcPr>
            <w:tcW w:w="2279" w:type="dxa"/>
          </w:tcPr>
          <w:p w14:paraId="5C1F85BA" w14:textId="08A05279" w:rsidR="008F177F" w:rsidRPr="008F177F" w:rsidRDefault="008F177F" w:rsidP="002053D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17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997" w:type="dxa"/>
          </w:tcPr>
          <w:p w14:paraId="405A09CF" w14:textId="79600BD4" w:rsidR="008F177F" w:rsidRPr="008F177F" w:rsidRDefault="008F177F" w:rsidP="002053D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Question</w:t>
            </w:r>
          </w:p>
        </w:tc>
        <w:tc>
          <w:tcPr>
            <w:tcW w:w="1998" w:type="dxa"/>
          </w:tcPr>
          <w:p w14:paraId="593730DA" w14:textId="5C9BF819" w:rsidR="008F177F" w:rsidRPr="008F177F" w:rsidRDefault="008F177F" w:rsidP="002053D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F17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rchar</w:t>
            </w:r>
          </w:p>
        </w:tc>
        <w:tc>
          <w:tcPr>
            <w:tcW w:w="1998" w:type="dxa"/>
          </w:tcPr>
          <w:p w14:paraId="3559EF31" w14:textId="0F6E2F02" w:rsidR="008F177F" w:rsidRPr="002A4C09" w:rsidRDefault="008F177F" w:rsidP="002053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2A4C0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-</w:t>
            </w:r>
          </w:p>
        </w:tc>
      </w:tr>
      <w:tr w:rsidR="008F177F" w14:paraId="077C3A2B" w14:textId="77777777" w:rsidTr="002053DB">
        <w:trPr>
          <w:trHeight w:val="294"/>
        </w:trPr>
        <w:tc>
          <w:tcPr>
            <w:tcW w:w="2279" w:type="dxa"/>
          </w:tcPr>
          <w:p w14:paraId="07DE2A73" w14:textId="43D041D0" w:rsidR="008F177F" w:rsidRPr="008F177F" w:rsidRDefault="008F177F" w:rsidP="002053D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997" w:type="dxa"/>
          </w:tcPr>
          <w:p w14:paraId="710F1FA4" w14:textId="32C779AB" w:rsidR="008F177F" w:rsidRDefault="008F177F" w:rsidP="002053D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swer</w:t>
            </w:r>
          </w:p>
        </w:tc>
        <w:tc>
          <w:tcPr>
            <w:tcW w:w="1998" w:type="dxa"/>
          </w:tcPr>
          <w:p w14:paraId="6C3DDAAD" w14:textId="37737A31" w:rsidR="008F177F" w:rsidRPr="008F177F" w:rsidRDefault="008F177F" w:rsidP="002053D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rchar</w:t>
            </w:r>
          </w:p>
        </w:tc>
        <w:tc>
          <w:tcPr>
            <w:tcW w:w="1998" w:type="dxa"/>
          </w:tcPr>
          <w:p w14:paraId="1BFB01AE" w14:textId="64238C41" w:rsidR="008F177F" w:rsidRDefault="008F177F" w:rsidP="002053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-</w:t>
            </w:r>
          </w:p>
        </w:tc>
      </w:tr>
      <w:tr w:rsidR="00B97031" w14:paraId="5ED2EBE3" w14:textId="77777777" w:rsidTr="002053DB">
        <w:trPr>
          <w:trHeight w:val="294"/>
        </w:trPr>
        <w:tc>
          <w:tcPr>
            <w:tcW w:w="2279" w:type="dxa"/>
          </w:tcPr>
          <w:p w14:paraId="075EE1CF" w14:textId="77777777" w:rsidR="00B97031" w:rsidRDefault="00B97031" w:rsidP="002053D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97" w:type="dxa"/>
          </w:tcPr>
          <w:p w14:paraId="5E096856" w14:textId="77777777" w:rsidR="00B97031" w:rsidRDefault="00B97031" w:rsidP="002053D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98" w:type="dxa"/>
          </w:tcPr>
          <w:p w14:paraId="29F4968B" w14:textId="77777777" w:rsidR="00B97031" w:rsidRDefault="00B97031" w:rsidP="002053D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998" w:type="dxa"/>
          </w:tcPr>
          <w:p w14:paraId="27400A2B" w14:textId="77777777" w:rsidR="00B97031" w:rsidRDefault="00B97031" w:rsidP="002053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</w:tr>
    </w:tbl>
    <w:p w14:paraId="0DE51BBC" w14:textId="05387F5F" w:rsidR="00735F17" w:rsidRDefault="00735F1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37B08A5" w14:textId="235D70A8" w:rsidR="00B97031" w:rsidRDefault="00B97031" w:rsidP="00B9703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Feedback</w:t>
      </w:r>
    </w:p>
    <w:p w14:paraId="52B7AB08" w14:textId="29A8949B" w:rsidR="00B97031" w:rsidRDefault="00B97031" w:rsidP="00B97031">
      <w:pPr>
        <w:pStyle w:val="ListParagraph"/>
        <w:ind w:left="108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W w:w="0" w:type="auto"/>
        <w:tblInd w:w="1129" w:type="dxa"/>
        <w:tblLook w:val="04A0" w:firstRow="1" w:lastRow="0" w:firstColumn="1" w:lastColumn="0" w:noHBand="0" w:noVBand="1"/>
      </w:tblPr>
      <w:tblGrid>
        <w:gridCol w:w="2279"/>
        <w:gridCol w:w="1997"/>
        <w:gridCol w:w="1998"/>
        <w:gridCol w:w="1998"/>
      </w:tblGrid>
      <w:tr w:rsidR="00B97031" w14:paraId="1ABF1C21" w14:textId="77777777" w:rsidTr="002053DB">
        <w:trPr>
          <w:trHeight w:val="294"/>
        </w:trPr>
        <w:tc>
          <w:tcPr>
            <w:tcW w:w="2279" w:type="dxa"/>
          </w:tcPr>
          <w:p w14:paraId="63D81440" w14:textId="77777777" w:rsidR="00B97031" w:rsidRDefault="00B97031" w:rsidP="002053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r. No.</w:t>
            </w:r>
          </w:p>
        </w:tc>
        <w:tc>
          <w:tcPr>
            <w:tcW w:w="1997" w:type="dxa"/>
          </w:tcPr>
          <w:p w14:paraId="738DBAB5" w14:textId="77777777" w:rsidR="00B97031" w:rsidRDefault="00B97031" w:rsidP="002053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ield/s</w:t>
            </w:r>
          </w:p>
        </w:tc>
        <w:tc>
          <w:tcPr>
            <w:tcW w:w="1998" w:type="dxa"/>
          </w:tcPr>
          <w:p w14:paraId="1F409B55" w14:textId="77777777" w:rsidR="00B97031" w:rsidRDefault="00B97031" w:rsidP="002053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ata Type</w:t>
            </w:r>
          </w:p>
        </w:tc>
        <w:tc>
          <w:tcPr>
            <w:tcW w:w="1998" w:type="dxa"/>
          </w:tcPr>
          <w:p w14:paraId="0C93BCD0" w14:textId="77777777" w:rsidR="00B97031" w:rsidRDefault="00B97031" w:rsidP="002053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onstraint/s</w:t>
            </w:r>
          </w:p>
        </w:tc>
      </w:tr>
      <w:tr w:rsidR="00B97031" w14:paraId="50D93D81" w14:textId="77777777" w:rsidTr="002053DB">
        <w:trPr>
          <w:trHeight w:val="294"/>
        </w:trPr>
        <w:tc>
          <w:tcPr>
            <w:tcW w:w="2279" w:type="dxa"/>
          </w:tcPr>
          <w:p w14:paraId="227F4965" w14:textId="39195FCC" w:rsidR="00B97031" w:rsidRPr="00B97031" w:rsidRDefault="00B97031" w:rsidP="002053D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9703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997" w:type="dxa"/>
          </w:tcPr>
          <w:p w14:paraId="082F67C2" w14:textId="0B16C005" w:rsidR="00B97031" w:rsidRPr="00B97031" w:rsidRDefault="00B97031" w:rsidP="002053D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B9703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edback_ID</w:t>
            </w:r>
            <w:proofErr w:type="spellEnd"/>
          </w:p>
        </w:tc>
        <w:tc>
          <w:tcPr>
            <w:tcW w:w="1998" w:type="dxa"/>
          </w:tcPr>
          <w:p w14:paraId="1DAC3C92" w14:textId="7D622B9A" w:rsidR="00B97031" w:rsidRPr="00B97031" w:rsidRDefault="00B97031" w:rsidP="002053D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9703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</w:t>
            </w:r>
          </w:p>
        </w:tc>
        <w:tc>
          <w:tcPr>
            <w:tcW w:w="1998" w:type="dxa"/>
          </w:tcPr>
          <w:p w14:paraId="739C5E44" w14:textId="7FB83F11" w:rsidR="00B97031" w:rsidRPr="00B97031" w:rsidRDefault="00B97031" w:rsidP="002053D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9703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imary, Auto-Increment</w:t>
            </w:r>
          </w:p>
        </w:tc>
      </w:tr>
      <w:tr w:rsidR="00B97031" w14:paraId="71B04506" w14:textId="77777777" w:rsidTr="002053DB">
        <w:trPr>
          <w:trHeight w:val="294"/>
        </w:trPr>
        <w:tc>
          <w:tcPr>
            <w:tcW w:w="2279" w:type="dxa"/>
          </w:tcPr>
          <w:p w14:paraId="116BAF74" w14:textId="1254F00B" w:rsidR="00B97031" w:rsidRPr="00B97031" w:rsidRDefault="00B97031" w:rsidP="002053D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9703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997" w:type="dxa"/>
          </w:tcPr>
          <w:p w14:paraId="6B36AE02" w14:textId="3BF05689" w:rsidR="00B97031" w:rsidRPr="00B97031" w:rsidRDefault="00B97031" w:rsidP="002053D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9703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ID</w:t>
            </w:r>
          </w:p>
        </w:tc>
        <w:tc>
          <w:tcPr>
            <w:tcW w:w="1998" w:type="dxa"/>
          </w:tcPr>
          <w:p w14:paraId="2BBE7DC3" w14:textId="7CC6BDCA" w:rsidR="00B97031" w:rsidRPr="00B97031" w:rsidRDefault="00B97031" w:rsidP="002053D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9703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</w:t>
            </w:r>
          </w:p>
        </w:tc>
        <w:tc>
          <w:tcPr>
            <w:tcW w:w="1998" w:type="dxa"/>
          </w:tcPr>
          <w:p w14:paraId="45EB5F35" w14:textId="6F6BEEBB" w:rsidR="00B97031" w:rsidRPr="00B97031" w:rsidRDefault="00B97031" w:rsidP="002053D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9703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</w:tr>
      <w:tr w:rsidR="00B97031" w14:paraId="7431F558" w14:textId="77777777" w:rsidTr="002053DB">
        <w:trPr>
          <w:trHeight w:val="294"/>
        </w:trPr>
        <w:tc>
          <w:tcPr>
            <w:tcW w:w="2279" w:type="dxa"/>
          </w:tcPr>
          <w:p w14:paraId="222BAB55" w14:textId="3B9E16B9" w:rsidR="00B97031" w:rsidRPr="00B97031" w:rsidRDefault="00B97031" w:rsidP="002053D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9703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997" w:type="dxa"/>
          </w:tcPr>
          <w:p w14:paraId="0058AF5A" w14:textId="7EA490FC" w:rsidR="00B97031" w:rsidRPr="00B97031" w:rsidRDefault="00B97031" w:rsidP="002053D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B9703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r_Name</w:t>
            </w:r>
            <w:proofErr w:type="spellEnd"/>
          </w:p>
        </w:tc>
        <w:tc>
          <w:tcPr>
            <w:tcW w:w="1998" w:type="dxa"/>
          </w:tcPr>
          <w:p w14:paraId="654BD082" w14:textId="00991AFD" w:rsidR="00B97031" w:rsidRPr="00B97031" w:rsidRDefault="00B97031" w:rsidP="002053D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9703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rchar</w:t>
            </w:r>
          </w:p>
        </w:tc>
        <w:tc>
          <w:tcPr>
            <w:tcW w:w="1998" w:type="dxa"/>
          </w:tcPr>
          <w:p w14:paraId="288AE9A4" w14:textId="0CACFD42" w:rsidR="00B97031" w:rsidRPr="00B97031" w:rsidRDefault="00B97031" w:rsidP="002053D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9703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</w:tr>
      <w:tr w:rsidR="00B97031" w14:paraId="685DBD37" w14:textId="77777777" w:rsidTr="002053DB">
        <w:trPr>
          <w:trHeight w:val="294"/>
        </w:trPr>
        <w:tc>
          <w:tcPr>
            <w:tcW w:w="2279" w:type="dxa"/>
          </w:tcPr>
          <w:p w14:paraId="589AFDB8" w14:textId="6F30D0B4" w:rsidR="00B97031" w:rsidRPr="00B97031" w:rsidRDefault="00B97031" w:rsidP="00B970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997" w:type="dxa"/>
          </w:tcPr>
          <w:p w14:paraId="4D046079" w14:textId="17A1EF49" w:rsidR="00B97031" w:rsidRPr="00B97031" w:rsidRDefault="00B97031" w:rsidP="00B970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ime_Stamp</w:t>
            </w:r>
            <w:proofErr w:type="spellEnd"/>
          </w:p>
        </w:tc>
        <w:tc>
          <w:tcPr>
            <w:tcW w:w="1998" w:type="dxa"/>
          </w:tcPr>
          <w:p w14:paraId="3BF5D9A0" w14:textId="3A6587B4" w:rsidR="00B97031" w:rsidRPr="00B97031" w:rsidRDefault="00B97031" w:rsidP="00B970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ime</w:t>
            </w:r>
          </w:p>
        </w:tc>
        <w:tc>
          <w:tcPr>
            <w:tcW w:w="1998" w:type="dxa"/>
          </w:tcPr>
          <w:p w14:paraId="61AA9688" w14:textId="6413E978" w:rsidR="00B97031" w:rsidRPr="00B97031" w:rsidRDefault="00B97031" w:rsidP="00B970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</w:tr>
      <w:tr w:rsidR="00B97031" w14:paraId="7E8CBC1B" w14:textId="77777777" w:rsidTr="002053DB">
        <w:trPr>
          <w:trHeight w:val="294"/>
        </w:trPr>
        <w:tc>
          <w:tcPr>
            <w:tcW w:w="2279" w:type="dxa"/>
          </w:tcPr>
          <w:p w14:paraId="49E3F471" w14:textId="26C6A3CD" w:rsidR="00B97031" w:rsidRPr="00B97031" w:rsidRDefault="00B97031" w:rsidP="00B970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1997" w:type="dxa"/>
          </w:tcPr>
          <w:p w14:paraId="49257EA6" w14:textId="162D1495" w:rsidR="00B97031" w:rsidRPr="00B97031" w:rsidRDefault="00B97031" w:rsidP="00B970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9703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ssage</w:t>
            </w:r>
          </w:p>
        </w:tc>
        <w:tc>
          <w:tcPr>
            <w:tcW w:w="1998" w:type="dxa"/>
          </w:tcPr>
          <w:p w14:paraId="3E7879DA" w14:textId="04E8AD43" w:rsidR="00B97031" w:rsidRPr="00B97031" w:rsidRDefault="00B97031" w:rsidP="00B970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9703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</w:t>
            </w:r>
          </w:p>
        </w:tc>
        <w:tc>
          <w:tcPr>
            <w:tcW w:w="1998" w:type="dxa"/>
          </w:tcPr>
          <w:p w14:paraId="2EE767FA" w14:textId="6D4BA2CD" w:rsidR="00B97031" w:rsidRPr="00B97031" w:rsidRDefault="00B97031" w:rsidP="00B970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9703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</w:tr>
    </w:tbl>
    <w:p w14:paraId="22178B17" w14:textId="7C3FA37B" w:rsidR="00B97031" w:rsidRDefault="00B97031" w:rsidP="00B97031">
      <w:pPr>
        <w:pStyle w:val="ListParagraph"/>
        <w:ind w:left="108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06F9361" w14:textId="6F1D67CC" w:rsidR="00B97031" w:rsidRDefault="00B97031" w:rsidP="00B9703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Removed Users</w:t>
      </w:r>
    </w:p>
    <w:p w14:paraId="5623F0F3" w14:textId="5ADED755" w:rsidR="00B97031" w:rsidRDefault="00B97031" w:rsidP="00B97031">
      <w:pPr>
        <w:pStyle w:val="ListParagraph"/>
        <w:ind w:left="108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W w:w="0" w:type="auto"/>
        <w:tblInd w:w="1129" w:type="dxa"/>
        <w:tblLook w:val="04A0" w:firstRow="1" w:lastRow="0" w:firstColumn="1" w:lastColumn="0" w:noHBand="0" w:noVBand="1"/>
      </w:tblPr>
      <w:tblGrid>
        <w:gridCol w:w="2279"/>
        <w:gridCol w:w="1997"/>
        <w:gridCol w:w="1998"/>
        <w:gridCol w:w="1998"/>
      </w:tblGrid>
      <w:tr w:rsidR="00B97031" w14:paraId="0D42C529" w14:textId="77777777" w:rsidTr="002053DB">
        <w:trPr>
          <w:trHeight w:val="294"/>
        </w:trPr>
        <w:tc>
          <w:tcPr>
            <w:tcW w:w="2279" w:type="dxa"/>
          </w:tcPr>
          <w:p w14:paraId="06137566" w14:textId="77777777" w:rsidR="00B97031" w:rsidRDefault="00B97031" w:rsidP="002053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r. No.</w:t>
            </w:r>
          </w:p>
        </w:tc>
        <w:tc>
          <w:tcPr>
            <w:tcW w:w="1997" w:type="dxa"/>
          </w:tcPr>
          <w:p w14:paraId="338B85A0" w14:textId="77777777" w:rsidR="00B97031" w:rsidRDefault="00B97031" w:rsidP="002053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ield/s</w:t>
            </w:r>
          </w:p>
        </w:tc>
        <w:tc>
          <w:tcPr>
            <w:tcW w:w="1998" w:type="dxa"/>
          </w:tcPr>
          <w:p w14:paraId="0A920E1D" w14:textId="77777777" w:rsidR="00B97031" w:rsidRDefault="00B97031" w:rsidP="002053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ata Type</w:t>
            </w:r>
          </w:p>
        </w:tc>
        <w:tc>
          <w:tcPr>
            <w:tcW w:w="1998" w:type="dxa"/>
          </w:tcPr>
          <w:p w14:paraId="203430D9" w14:textId="77777777" w:rsidR="00B97031" w:rsidRDefault="00B97031" w:rsidP="002053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onstraint/s</w:t>
            </w:r>
          </w:p>
        </w:tc>
      </w:tr>
      <w:tr w:rsidR="00B97031" w14:paraId="435E0CFC" w14:textId="77777777" w:rsidTr="002053DB">
        <w:trPr>
          <w:trHeight w:val="294"/>
        </w:trPr>
        <w:tc>
          <w:tcPr>
            <w:tcW w:w="2279" w:type="dxa"/>
          </w:tcPr>
          <w:p w14:paraId="2E0D9287" w14:textId="181DC455" w:rsidR="00B97031" w:rsidRDefault="00B97031" w:rsidP="00B9703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997" w:type="dxa"/>
          </w:tcPr>
          <w:p w14:paraId="59BB216E" w14:textId="4901BD75" w:rsidR="00B97031" w:rsidRDefault="00B97031" w:rsidP="00B9703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ID</w:t>
            </w:r>
          </w:p>
        </w:tc>
        <w:tc>
          <w:tcPr>
            <w:tcW w:w="1998" w:type="dxa"/>
          </w:tcPr>
          <w:p w14:paraId="7AFE5160" w14:textId="62CDFD68" w:rsidR="00B97031" w:rsidRDefault="00B97031" w:rsidP="00B9703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umber</w:t>
            </w:r>
          </w:p>
        </w:tc>
        <w:tc>
          <w:tcPr>
            <w:tcW w:w="1998" w:type="dxa"/>
          </w:tcPr>
          <w:p w14:paraId="0984B69B" w14:textId="137F58B3" w:rsidR="00B97031" w:rsidRDefault="00B97031" w:rsidP="00B9703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imary, Auto-Increment</w:t>
            </w:r>
          </w:p>
        </w:tc>
      </w:tr>
      <w:tr w:rsidR="00B97031" w14:paraId="20DBCECA" w14:textId="77777777" w:rsidTr="002053DB">
        <w:trPr>
          <w:trHeight w:val="294"/>
        </w:trPr>
        <w:tc>
          <w:tcPr>
            <w:tcW w:w="2279" w:type="dxa"/>
          </w:tcPr>
          <w:p w14:paraId="52CE071C" w14:textId="2B98EA0F" w:rsidR="00B97031" w:rsidRPr="00735F17" w:rsidRDefault="00B97031" w:rsidP="00B970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997" w:type="dxa"/>
          </w:tcPr>
          <w:p w14:paraId="44F39FED" w14:textId="245810A7" w:rsidR="00B97031" w:rsidRPr="00735F17" w:rsidRDefault="00B97031" w:rsidP="00B970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r_</w:t>
            </w: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e</w:t>
            </w:r>
            <w:proofErr w:type="spellEnd"/>
          </w:p>
        </w:tc>
        <w:tc>
          <w:tcPr>
            <w:tcW w:w="1998" w:type="dxa"/>
          </w:tcPr>
          <w:p w14:paraId="514B305F" w14:textId="618389EB" w:rsidR="00B97031" w:rsidRPr="00735F17" w:rsidRDefault="00B97031" w:rsidP="00B970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rchar</w:t>
            </w:r>
          </w:p>
        </w:tc>
        <w:tc>
          <w:tcPr>
            <w:tcW w:w="1998" w:type="dxa"/>
          </w:tcPr>
          <w:p w14:paraId="4C8B8E38" w14:textId="0E4EDF81" w:rsidR="00B97031" w:rsidRPr="00735F17" w:rsidRDefault="00B97031" w:rsidP="00B970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</w:tr>
      <w:tr w:rsidR="00B97031" w14:paraId="0DB8446D" w14:textId="77777777" w:rsidTr="002053DB">
        <w:trPr>
          <w:trHeight w:val="294"/>
        </w:trPr>
        <w:tc>
          <w:tcPr>
            <w:tcW w:w="2279" w:type="dxa"/>
          </w:tcPr>
          <w:p w14:paraId="6556CDB1" w14:textId="7125B4E7" w:rsidR="00B97031" w:rsidRPr="00735F17" w:rsidRDefault="00B97031" w:rsidP="00B970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997" w:type="dxa"/>
          </w:tcPr>
          <w:p w14:paraId="4E1DE31B" w14:textId="4E9A01AC" w:rsidR="00B97031" w:rsidRPr="00735F17" w:rsidRDefault="00B97031" w:rsidP="00B970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mail</w:t>
            </w:r>
          </w:p>
        </w:tc>
        <w:tc>
          <w:tcPr>
            <w:tcW w:w="1998" w:type="dxa"/>
          </w:tcPr>
          <w:p w14:paraId="6B9E5A8C" w14:textId="053EF1CA" w:rsidR="00B97031" w:rsidRPr="00735F17" w:rsidRDefault="00B97031" w:rsidP="00B970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rchar</w:t>
            </w:r>
          </w:p>
        </w:tc>
        <w:tc>
          <w:tcPr>
            <w:tcW w:w="1998" w:type="dxa"/>
          </w:tcPr>
          <w:p w14:paraId="3504A199" w14:textId="5ACE7EBD" w:rsidR="00B97031" w:rsidRPr="00735F17" w:rsidRDefault="00B97031" w:rsidP="00B970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imary</w:t>
            </w:r>
          </w:p>
        </w:tc>
      </w:tr>
      <w:tr w:rsidR="00B97031" w14:paraId="77536FEE" w14:textId="77777777" w:rsidTr="002053DB">
        <w:trPr>
          <w:trHeight w:val="294"/>
        </w:trPr>
        <w:tc>
          <w:tcPr>
            <w:tcW w:w="2279" w:type="dxa"/>
          </w:tcPr>
          <w:p w14:paraId="12709D91" w14:textId="56F9FE90" w:rsidR="00B97031" w:rsidRPr="00735F17" w:rsidRDefault="00B97031" w:rsidP="00B970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997" w:type="dxa"/>
          </w:tcPr>
          <w:p w14:paraId="05598C0F" w14:textId="4FA7B2F4" w:rsidR="00B97031" w:rsidRPr="00735F17" w:rsidRDefault="00B97031" w:rsidP="00B970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assword</w:t>
            </w:r>
          </w:p>
        </w:tc>
        <w:tc>
          <w:tcPr>
            <w:tcW w:w="1998" w:type="dxa"/>
          </w:tcPr>
          <w:p w14:paraId="575EE0C2" w14:textId="6F890FE8" w:rsidR="00B97031" w:rsidRPr="00735F17" w:rsidRDefault="00B97031" w:rsidP="00B970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rchar</w:t>
            </w:r>
          </w:p>
        </w:tc>
        <w:tc>
          <w:tcPr>
            <w:tcW w:w="1998" w:type="dxa"/>
          </w:tcPr>
          <w:p w14:paraId="6DE14CFD" w14:textId="78342C3E" w:rsidR="00B97031" w:rsidRPr="00735F17" w:rsidRDefault="00B97031" w:rsidP="00B970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imary</w:t>
            </w:r>
          </w:p>
        </w:tc>
      </w:tr>
      <w:tr w:rsidR="00B97031" w14:paraId="5C85CFA1" w14:textId="77777777" w:rsidTr="002053DB">
        <w:trPr>
          <w:trHeight w:val="294"/>
        </w:trPr>
        <w:tc>
          <w:tcPr>
            <w:tcW w:w="2279" w:type="dxa"/>
          </w:tcPr>
          <w:p w14:paraId="4EBC5668" w14:textId="147B4C0D" w:rsidR="00B97031" w:rsidRPr="00735F17" w:rsidRDefault="00B97031" w:rsidP="00B970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1997" w:type="dxa"/>
          </w:tcPr>
          <w:p w14:paraId="2A4BB677" w14:textId="59214C2A" w:rsidR="00B97031" w:rsidRPr="00735F17" w:rsidRDefault="00B97031" w:rsidP="00B970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hone Number</w:t>
            </w:r>
          </w:p>
        </w:tc>
        <w:tc>
          <w:tcPr>
            <w:tcW w:w="1998" w:type="dxa"/>
          </w:tcPr>
          <w:p w14:paraId="35A3AF2D" w14:textId="6D73BEFF" w:rsidR="00B97031" w:rsidRPr="00735F17" w:rsidRDefault="00B97031" w:rsidP="00B970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umber</w:t>
            </w:r>
          </w:p>
        </w:tc>
        <w:tc>
          <w:tcPr>
            <w:tcW w:w="1998" w:type="dxa"/>
          </w:tcPr>
          <w:p w14:paraId="638410CF" w14:textId="0C733161" w:rsidR="00B97031" w:rsidRPr="00735F17" w:rsidRDefault="00B97031" w:rsidP="00B970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</w:tr>
      <w:tr w:rsidR="00B97031" w14:paraId="0E5F2863" w14:textId="77777777" w:rsidTr="002053DB">
        <w:trPr>
          <w:trHeight w:val="294"/>
        </w:trPr>
        <w:tc>
          <w:tcPr>
            <w:tcW w:w="2279" w:type="dxa"/>
          </w:tcPr>
          <w:p w14:paraId="3DFEDE1A" w14:textId="739D24EB" w:rsidR="00B97031" w:rsidRPr="00735F17" w:rsidRDefault="00B97031" w:rsidP="00B970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1997" w:type="dxa"/>
          </w:tcPr>
          <w:p w14:paraId="759B576B" w14:textId="6E9E4C18" w:rsidR="00B97031" w:rsidRPr="00735F17" w:rsidRDefault="00B97031" w:rsidP="00B970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ocation</w:t>
            </w:r>
          </w:p>
        </w:tc>
        <w:tc>
          <w:tcPr>
            <w:tcW w:w="1998" w:type="dxa"/>
          </w:tcPr>
          <w:p w14:paraId="6375AB1D" w14:textId="49DA3752" w:rsidR="00B97031" w:rsidRPr="00735F17" w:rsidRDefault="00B97031" w:rsidP="00B970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rchar</w:t>
            </w:r>
          </w:p>
        </w:tc>
        <w:tc>
          <w:tcPr>
            <w:tcW w:w="1998" w:type="dxa"/>
          </w:tcPr>
          <w:p w14:paraId="3432727E" w14:textId="53890F58" w:rsidR="00B97031" w:rsidRPr="00735F17" w:rsidRDefault="00B97031" w:rsidP="00B970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</w:tr>
      <w:tr w:rsidR="00B97031" w14:paraId="785E90B5" w14:textId="77777777" w:rsidTr="002053DB">
        <w:trPr>
          <w:trHeight w:val="294"/>
        </w:trPr>
        <w:tc>
          <w:tcPr>
            <w:tcW w:w="2279" w:type="dxa"/>
          </w:tcPr>
          <w:p w14:paraId="66BC3B24" w14:textId="5EE26F5B" w:rsidR="00B97031" w:rsidRPr="00735F17" w:rsidRDefault="00B97031" w:rsidP="00B970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1997" w:type="dxa"/>
          </w:tcPr>
          <w:p w14:paraId="5E35B69B" w14:textId="2FD6DCC9" w:rsidR="00B97031" w:rsidRPr="00735F17" w:rsidRDefault="00B97031" w:rsidP="00B970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nder</w:t>
            </w:r>
          </w:p>
        </w:tc>
        <w:tc>
          <w:tcPr>
            <w:tcW w:w="1998" w:type="dxa"/>
          </w:tcPr>
          <w:p w14:paraId="4DAB530A" w14:textId="60E0E5FB" w:rsidR="00B97031" w:rsidRPr="00735F17" w:rsidRDefault="00B97031" w:rsidP="00B970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</w:t>
            </w:r>
          </w:p>
        </w:tc>
        <w:tc>
          <w:tcPr>
            <w:tcW w:w="1998" w:type="dxa"/>
          </w:tcPr>
          <w:p w14:paraId="409D94B4" w14:textId="2EE3BBA8" w:rsidR="00B97031" w:rsidRPr="00735F17" w:rsidRDefault="00B97031" w:rsidP="00B970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</w:tr>
      <w:tr w:rsidR="00B97031" w14:paraId="7FD4F450" w14:textId="77777777" w:rsidTr="002053DB">
        <w:trPr>
          <w:trHeight w:val="294"/>
        </w:trPr>
        <w:tc>
          <w:tcPr>
            <w:tcW w:w="2279" w:type="dxa"/>
          </w:tcPr>
          <w:p w14:paraId="3685CDF0" w14:textId="27ADABD5" w:rsidR="00B97031" w:rsidRPr="00735F17" w:rsidRDefault="00B97031" w:rsidP="00B970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1997" w:type="dxa"/>
          </w:tcPr>
          <w:p w14:paraId="463A4981" w14:textId="4CA5CD24" w:rsidR="00B97031" w:rsidRPr="00735F17" w:rsidRDefault="00B97031" w:rsidP="00B970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&lt;display picture&gt;&gt;</w:t>
            </w:r>
          </w:p>
        </w:tc>
        <w:tc>
          <w:tcPr>
            <w:tcW w:w="1998" w:type="dxa"/>
          </w:tcPr>
          <w:p w14:paraId="4522A11F" w14:textId="0FBBB1DA" w:rsidR="00B97031" w:rsidRPr="00735F17" w:rsidRDefault="00B97031" w:rsidP="00B970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  <w:tc>
          <w:tcPr>
            <w:tcW w:w="1998" w:type="dxa"/>
          </w:tcPr>
          <w:p w14:paraId="5C8BF222" w14:textId="2EA2AE85" w:rsidR="00B97031" w:rsidRPr="00735F17" w:rsidRDefault="00B97031" w:rsidP="00B970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735F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</w:tr>
      <w:tr w:rsidR="00B97031" w14:paraId="497EA1BA" w14:textId="77777777" w:rsidTr="002053DB">
        <w:trPr>
          <w:trHeight w:val="294"/>
        </w:trPr>
        <w:tc>
          <w:tcPr>
            <w:tcW w:w="2279" w:type="dxa"/>
          </w:tcPr>
          <w:p w14:paraId="1A1D21B0" w14:textId="1A0F2E9F" w:rsidR="00B97031" w:rsidRPr="00735F17" w:rsidRDefault="00B97031" w:rsidP="00B970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</w:t>
            </w:r>
          </w:p>
        </w:tc>
        <w:tc>
          <w:tcPr>
            <w:tcW w:w="1997" w:type="dxa"/>
          </w:tcPr>
          <w:p w14:paraId="6AA211E9" w14:textId="537C3944" w:rsidR="00B97031" w:rsidRPr="00735F17" w:rsidRDefault="00B97031" w:rsidP="00B970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OB</w:t>
            </w:r>
          </w:p>
        </w:tc>
        <w:tc>
          <w:tcPr>
            <w:tcW w:w="1998" w:type="dxa"/>
          </w:tcPr>
          <w:p w14:paraId="66960197" w14:textId="5FADC5AF" w:rsidR="00B97031" w:rsidRPr="00735F17" w:rsidRDefault="00B97031" w:rsidP="00B970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e</w:t>
            </w:r>
          </w:p>
        </w:tc>
        <w:tc>
          <w:tcPr>
            <w:tcW w:w="1998" w:type="dxa"/>
          </w:tcPr>
          <w:p w14:paraId="23C7F7EA" w14:textId="2885BE91" w:rsidR="00B97031" w:rsidRPr="00735F17" w:rsidRDefault="00B97031" w:rsidP="00B970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</w:tr>
      <w:tr w:rsidR="00B97031" w14:paraId="2DB24E5A" w14:textId="77777777" w:rsidTr="002053DB">
        <w:trPr>
          <w:trHeight w:val="294"/>
        </w:trPr>
        <w:tc>
          <w:tcPr>
            <w:tcW w:w="2279" w:type="dxa"/>
          </w:tcPr>
          <w:p w14:paraId="6348397C" w14:textId="2C74AF75" w:rsidR="00B97031" w:rsidRDefault="00B97031" w:rsidP="00B970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1997" w:type="dxa"/>
          </w:tcPr>
          <w:p w14:paraId="64D22C80" w14:textId="137BF067" w:rsidR="00B97031" w:rsidRDefault="00B97031" w:rsidP="00B970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bout</w:t>
            </w:r>
          </w:p>
        </w:tc>
        <w:tc>
          <w:tcPr>
            <w:tcW w:w="1998" w:type="dxa"/>
          </w:tcPr>
          <w:p w14:paraId="6E021E43" w14:textId="14C24B2E" w:rsidR="00B97031" w:rsidRDefault="00B97031" w:rsidP="00B970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xt</w:t>
            </w:r>
          </w:p>
        </w:tc>
        <w:tc>
          <w:tcPr>
            <w:tcW w:w="1998" w:type="dxa"/>
          </w:tcPr>
          <w:p w14:paraId="624FE287" w14:textId="7CCADA2E" w:rsidR="00B97031" w:rsidRDefault="00B97031" w:rsidP="00B970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</w:tr>
      <w:tr w:rsidR="00B97031" w14:paraId="4EE91048" w14:textId="77777777" w:rsidTr="002053DB">
        <w:trPr>
          <w:trHeight w:val="294"/>
        </w:trPr>
        <w:tc>
          <w:tcPr>
            <w:tcW w:w="2279" w:type="dxa"/>
          </w:tcPr>
          <w:p w14:paraId="245F811B" w14:textId="5E226981" w:rsidR="00B97031" w:rsidRDefault="00B97031" w:rsidP="00B970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</w:t>
            </w:r>
          </w:p>
        </w:tc>
        <w:tc>
          <w:tcPr>
            <w:tcW w:w="1997" w:type="dxa"/>
          </w:tcPr>
          <w:p w14:paraId="7EE8C0D9" w14:textId="69366169" w:rsidR="00B97031" w:rsidRDefault="00B97031" w:rsidP="00B970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_Admin</w:t>
            </w:r>
            <w:proofErr w:type="spellEnd"/>
          </w:p>
        </w:tc>
        <w:tc>
          <w:tcPr>
            <w:tcW w:w="1998" w:type="dxa"/>
          </w:tcPr>
          <w:p w14:paraId="423B4615" w14:textId="6643FA65" w:rsidR="00B97031" w:rsidRDefault="00B97031" w:rsidP="00B970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oolean</w:t>
            </w:r>
          </w:p>
        </w:tc>
        <w:tc>
          <w:tcPr>
            <w:tcW w:w="1998" w:type="dxa"/>
          </w:tcPr>
          <w:p w14:paraId="76FC7A34" w14:textId="58E9DB31" w:rsidR="00B97031" w:rsidRDefault="00B97031" w:rsidP="00B970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</w:tbl>
    <w:p w14:paraId="31F7AF79" w14:textId="77777777" w:rsidR="00B97031" w:rsidRDefault="00B97031" w:rsidP="00B97031">
      <w:pPr>
        <w:pStyle w:val="ListParagraph"/>
        <w:ind w:left="108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6016A3E" w14:textId="54B4B3B8" w:rsidR="00B97031" w:rsidRDefault="001107C3" w:rsidP="00917E7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ettings</w:t>
      </w:r>
    </w:p>
    <w:p w14:paraId="335F745C" w14:textId="496E5584" w:rsidR="004D3BD0" w:rsidRDefault="004D3BD0" w:rsidP="004D3BD0">
      <w:pPr>
        <w:pStyle w:val="ListParagraph"/>
        <w:ind w:left="108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Style w:val="TableGrid"/>
        <w:tblW w:w="0" w:type="auto"/>
        <w:tblInd w:w="1129" w:type="dxa"/>
        <w:tblLook w:val="04A0" w:firstRow="1" w:lastRow="0" w:firstColumn="1" w:lastColumn="0" w:noHBand="0" w:noVBand="1"/>
      </w:tblPr>
      <w:tblGrid>
        <w:gridCol w:w="2279"/>
        <w:gridCol w:w="1997"/>
        <w:gridCol w:w="1998"/>
        <w:gridCol w:w="1998"/>
      </w:tblGrid>
      <w:tr w:rsidR="004D3BD0" w14:paraId="3FD1B64F" w14:textId="77777777" w:rsidTr="002053DB">
        <w:trPr>
          <w:trHeight w:val="294"/>
        </w:trPr>
        <w:tc>
          <w:tcPr>
            <w:tcW w:w="2279" w:type="dxa"/>
          </w:tcPr>
          <w:p w14:paraId="54E5FC13" w14:textId="77777777" w:rsidR="004D3BD0" w:rsidRDefault="004D3BD0" w:rsidP="002053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r. No.</w:t>
            </w:r>
          </w:p>
        </w:tc>
        <w:tc>
          <w:tcPr>
            <w:tcW w:w="1997" w:type="dxa"/>
          </w:tcPr>
          <w:p w14:paraId="16043933" w14:textId="77777777" w:rsidR="004D3BD0" w:rsidRDefault="004D3BD0" w:rsidP="002053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ield/s</w:t>
            </w:r>
          </w:p>
        </w:tc>
        <w:tc>
          <w:tcPr>
            <w:tcW w:w="1998" w:type="dxa"/>
          </w:tcPr>
          <w:p w14:paraId="3B131A44" w14:textId="77777777" w:rsidR="004D3BD0" w:rsidRDefault="004D3BD0" w:rsidP="002053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ata Type</w:t>
            </w:r>
          </w:p>
        </w:tc>
        <w:tc>
          <w:tcPr>
            <w:tcW w:w="1998" w:type="dxa"/>
          </w:tcPr>
          <w:p w14:paraId="66E37A24" w14:textId="77777777" w:rsidR="004D3BD0" w:rsidRDefault="004D3BD0" w:rsidP="002053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Constraint/s</w:t>
            </w:r>
          </w:p>
        </w:tc>
      </w:tr>
      <w:tr w:rsidR="004D3BD0" w14:paraId="3EA2D005" w14:textId="77777777" w:rsidTr="002053DB">
        <w:trPr>
          <w:trHeight w:val="294"/>
        </w:trPr>
        <w:tc>
          <w:tcPr>
            <w:tcW w:w="2279" w:type="dxa"/>
          </w:tcPr>
          <w:p w14:paraId="66E9DCF2" w14:textId="07132F0E" w:rsidR="004D3BD0" w:rsidRPr="004D3BD0" w:rsidRDefault="004D3BD0" w:rsidP="002053DB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D3BD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997" w:type="dxa"/>
          </w:tcPr>
          <w:p w14:paraId="34CE2B9F" w14:textId="77777777" w:rsidR="004D3BD0" w:rsidRDefault="004D3BD0" w:rsidP="002053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998" w:type="dxa"/>
          </w:tcPr>
          <w:p w14:paraId="646C4854" w14:textId="77777777" w:rsidR="004D3BD0" w:rsidRDefault="004D3BD0" w:rsidP="002053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998" w:type="dxa"/>
          </w:tcPr>
          <w:p w14:paraId="291FA8FE" w14:textId="77777777" w:rsidR="004D3BD0" w:rsidRDefault="004D3BD0" w:rsidP="002053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</w:tr>
    </w:tbl>
    <w:p w14:paraId="28D38019" w14:textId="77777777" w:rsidR="004D3BD0" w:rsidRDefault="004D3BD0" w:rsidP="004D3BD0">
      <w:pPr>
        <w:pStyle w:val="ListParagraph"/>
        <w:ind w:left="108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F394D4B" w14:textId="77777777" w:rsidR="004D3BD0" w:rsidRPr="00917E7B" w:rsidRDefault="004D3BD0" w:rsidP="004D3BD0">
      <w:pPr>
        <w:pStyle w:val="ListParagraph"/>
        <w:ind w:left="108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sectPr w:rsidR="004D3BD0" w:rsidRPr="00917E7B" w:rsidSect="00735F17">
      <w:pgSz w:w="11906" w:h="16838"/>
      <w:pgMar w:top="851" w:right="1247" w:bottom="851" w:left="124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001FF2"/>
    <w:multiLevelType w:val="hybridMultilevel"/>
    <w:tmpl w:val="D6ECBEF4"/>
    <w:lvl w:ilvl="0" w:tplc="C3285E0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EEE7A0E"/>
    <w:multiLevelType w:val="hybridMultilevel"/>
    <w:tmpl w:val="AEDA76E2"/>
    <w:lvl w:ilvl="0" w:tplc="E9ECB62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FF1184A"/>
    <w:multiLevelType w:val="hybridMultilevel"/>
    <w:tmpl w:val="1EAE75C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6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3NjMztDQzNDczMrRQ0lEKTi0uzszPAykwrgUAWsEl3CwAAAA="/>
  </w:docVars>
  <w:rsids>
    <w:rsidRoot w:val="00B410BB"/>
    <w:rsid w:val="000A383C"/>
    <w:rsid w:val="001107C3"/>
    <w:rsid w:val="001D60AE"/>
    <w:rsid w:val="00223400"/>
    <w:rsid w:val="002A4C09"/>
    <w:rsid w:val="003F58B2"/>
    <w:rsid w:val="00474AA2"/>
    <w:rsid w:val="004D3BD0"/>
    <w:rsid w:val="00577382"/>
    <w:rsid w:val="00591466"/>
    <w:rsid w:val="00735F17"/>
    <w:rsid w:val="00810591"/>
    <w:rsid w:val="008F177F"/>
    <w:rsid w:val="00917E7B"/>
    <w:rsid w:val="009D15C3"/>
    <w:rsid w:val="00A26297"/>
    <w:rsid w:val="00A333C6"/>
    <w:rsid w:val="00A65B25"/>
    <w:rsid w:val="00B410BB"/>
    <w:rsid w:val="00B9641E"/>
    <w:rsid w:val="00B97031"/>
    <w:rsid w:val="00BA0156"/>
    <w:rsid w:val="00D20B19"/>
    <w:rsid w:val="00DD3D23"/>
    <w:rsid w:val="00E65610"/>
    <w:rsid w:val="00E814B1"/>
    <w:rsid w:val="00E94D74"/>
    <w:rsid w:val="00F72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BE0377"/>
  <w15:chartTrackingRefBased/>
  <w15:docId w15:val="{BEF0A529-8E27-4891-A46C-F7FB7D0A5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3BD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5F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A01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3635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17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34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2</Pages>
  <Words>245</Words>
  <Characters>140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vi desai</dc:creator>
  <cp:keywords/>
  <dc:description/>
  <cp:lastModifiedBy>jagadbrijesh1501@gmail.com</cp:lastModifiedBy>
  <cp:revision>37</cp:revision>
  <dcterms:created xsi:type="dcterms:W3CDTF">2020-09-15T15:24:00Z</dcterms:created>
  <dcterms:modified xsi:type="dcterms:W3CDTF">2020-09-17T14:56:00Z</dcterms:modified>
</cp:coreProperties>
</file>